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526402F0" w:rsidR="00115FE4" w:rsidRPr="00C07DB8" w:rsidRDefault="2ABC1DE0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2ABC1DE0">
        <w:rPr>
          <w:rFonts w:asciiTheme="minorHAnsi" w:eastAsia="Times New Roman" w:hAnsiTheme="minorHAnsi" w:cstheme="minorBidi"/>
          <w:sz w:val="28"/>
          <w:szCs w:val="28"/>
        </w:rPr>
        <w:t xml:space="preserve">Wednesday, </w:t>
      </w:r>
      <w:r w:rsidR="00377E5C">
        <w:rPr>
          <w:rFonts w:asciiTheme="minorHAnsi" w:eastAsia="Times New Roman" w:hAnsiTheme="minorHAnsi" w:cstheme="minorBidi"/>
          <w:sz w:val="28"/>
          <w:szCs w:val="28"/>
        </w:rPr>
        <w:t>September 25</w:t>
      </w:r>
      <w:r w:rsidRPr="2ABC1DE0">
        <w:rPr>
          <w:rFonts w:asciiTheme="minorHAnsi" w:eastAsia="Times New Roman" w:hAnsiTheme="minorHAnsi" w:cstheme="minorBidi"/>
          <w:sz w:val="28"/>
          <w:szCs w:val="28"/>
        </w:rPr>
        <w:t>, 2024, 11:30 am–</w:t>
      </w:r>
      <w:r w:rsidRPr="2ABC1DE0">
        <w:rPr>
          <w:rFonts w:eastAsia="Calibri"/>
          <w:sz w:val="28"/>
          <w:szCs w:val="28"/>
        </w:rPr>
        <w:t>1:00 pm PT, 12:30–2:00 pm MT</w:t>
      </w:r>
      <w:r w:rsidRPr="2ABC1DE0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000E67E6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5C74FFA9" w:rsidR="007406A8" w:rsidRPr="007F71AF" w:rsidRDefault="007F71A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>HYPERLINK "https://teams.microsoft.com/l/meetup-join/19%3ameeting_NmZlY2MyOTctZTBjYS00MmJiLTg2NmEtZjYwZjJlNTNjZjE1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7F71A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78C07213" w:rsidR="007406A8" w:rsidRPr="00E87F1C" w:rsidRDefault="007F71A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3ABF72CB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</w:t>
      </w:r>
      <w:proofErr w:type="gramStart"/>
      <w:r w:rsidRPr="00C07DB8">
        <w:rPr>
          <w:rFonts w:asciiTheme="minorHAnsi" w:hAnsiTheme="minorHAnsi" w:cstheme="minorHAnsi"/>
          <w:sz w:val="24"/>
          <w:szCs w:val="24"/>
        </w:rPr>
        <w:t>6261,,</w:t>
      </w:r>
      <w:proofErr w:type="gramEnd"/>
      <w:r w:rsidR="000908C1" w:rsidRPr="00C07DB8">
        <w:t xml:space="preserve"> </w:t>
      </w:r>
      <w:r w:rsidR="00141C4E">
        <w:rPr>
          <w:rFonts w:asciiTheme="minorHAnsi" w:hAnsiTheme="minorHAnsi" w:cstheme="minorHAnsi"/>
          <w:sz w:val="24"/>
          <w:szCs w:val="24"/>
        </w:rPr>
        <w:t>91210236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28368693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141C4E">
        <w:rPr>
          <w:rFonts w:asciiTheme="minorHAnsi" w:hAnsiTheme="minorHAnsi" w:cstheme="minorHAnsi"/>
          <w:color w:val="252424"/>
          <w:sz w:val="24"/>
          <w:szCs w:val="24"/>
        </w:rPr>
        <w:t>912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141C4E">
        <w:rPr>
          <w:rFonts w:asciiTheme="minorHAnsi" w:hAnsiTheme="minorHAnsi" w:cstheme="minorHAnsi"/>
          <w:color w:val="252424"/>
          <w:sz w:val="24"/>
          <w:szCs w:val="24"/>
        </w:rPr>
        <w:t>102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141C4E">
        <w:rPr>
          <w:rFonts w:asciiTheme="minorHAnsi" w:hAnsiTheme="minorHAnsi" w:cstheme="minorHAnsi"/>
          <w:color w:val="252424"/>
          <w:sz w:val="24"/>
          <w:szCs w:val="24"/>
        </w:rPr>
        <w:t>36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9C1676B" w:rsidR="00030E8B" w:rsidRPr="00C07DB8" w:rsidRDefault="00A65959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5" w:history="1">
        <w:r w:rsidR="006C4D4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6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8933B00" w:rsidR="00030E8B" w:rsidRPr="00C07DB8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elcome, Roll Call, Agenda Review, Previous Meeting Notes (10 minutes) </w:t>
      </w:r>
      <w:proofErr w:type="gramStart"/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–  Julie</w:t>
      </w:r>
      <w:proofErr w:type="gramEnd"/>
    </w:p>
    <w:p w14:paraId="5FDC567B" w14:textId="4F499CEE" w:rsidR="003F43BD" w:rsidRPr="00C07DB8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69BE0357" w:rsidR="00203004" w:rsidRPr="00C07DB8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657A22">
        <w:rPr>
          <w:rFonts w:asciiTheme="minorHAnsi" w:eastAsia="Times New Roman" w:hAnsiTheme="minorHAnsi" w:cstheme="minorHAnsi"/>
          <w:sz w:val="24"/>
          <w:szCs w:val="24"/>
        </w:rPr>
        <w:t>Karl Seltzer</w:t>
      </w:r>
      <w:r w:rsidR="004626E7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C6753A8" w14:textId="6AB8DF9F" w:rsidR="00C627F5" w:rsidRPr="00C07DB8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7" w:history="1">
        <w:r w:rsidR="00C44FA1" w:rsidRPr="00C44FA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June 26</w:t>
        </w:r>
      </w:hyperlink>
      <w:r w:rsidR="00C44FA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C07DB8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035FAF87" w:rsidR="00271D75" w:rsidRPr="009637F7" w:rsidRDefault="2ABC1DE0" w:rsidP="0241AEB5">
      <w:pPr>
        <w:numPr>
          <w:ilvl w:val="0"/>
          <w:numId w:val="1"/>
        </w:numPr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2ABC1DE0">
        <w:rPr>
          <w:rFonts w:asciiTheme="minorHAnsi" w:eastAsia="Times New Roman" w:hAnsiTheme="minorHAnsi" w:cstheme="minorBidi"/>
          <w:b/>
          <w:bCs/>
          <w:sz w:val="24"/>
          <w:szCs w:val="24"/>
        </w:rPr>
        <w:t>WG Status Updates &amp; Membership List Updates - (30 minutes) - Kristen</w:t>
      </w:r>
    </w:p>
    <w:p w14:paraId="13E86F70" w14:textId="5D795492" w:rsidR="00017750" w:rsidRPr="00017750" w:rsidRDefault="00017750" w:rsidP="00017750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WG Co-Chairs – FSWG, OGWG, RHPWG, RTOWG, TDWG</w:t>
      </w:r>
      <w:r w:rsidR="008437AE">
        <w:rPr>
          <w:rFonts w:asciiTheme="minorHAnsi" w:eastAsia="Times New Roman" w:hAnsiTheme="minorHAnsi" w:cstheme="minorHAnsi"/>
          <w:bCs/>
          <w:sz w:val="24"/>
          <w:szCs w:val="24"/>
        </w:rPr>
        <w:t xml:space="preserve"> (</w:t>
      </w:r>
      <w:r w:rsidR="00D00FF2">
        <w:rPr>
          <w:rFonts w:asciiTheme="minorHAnsi" w:eastAsia="Times New Roman" w:hAnsiTheme="minorHAnsi" w:cstheme="minorHAnsi"/>
          <w:bCs/>
          <w:sz w:val="24"/>
          <w:szCs w:val="24"/>
        </w:rPr>
        <w:t>oral updates)</w:t>
      </w:r>
    </w:p>
    <w:p w14:paraId="3F54D6D0" w14:textId="34C1B1CB" w:rsidR="00271D75" w:rsidRPr="00271D75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7BD51E" w14:textId="72363BD8" w:rsidR="00E108FB" w:rsidRPr="00EB120B" w:rsidRDefault="2ABC1DE0" w:rsidP="0241AEB5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bookmarkStart w:id="0" w:name="_Hlk144206707"/>
      <w:r w:rsidRPr="2ABC1DE0">
        <w:rPr>
          <w:rFonts w:asciiTheme="minorHAnsi" w:eastAsia="Times New Roman" w:hAnsiTheme="minorHAnsi" w:cstheme="minorBidi"/>
          <w:b/>
          <w:bCs/>
          <w:sz w:val="24"/>
          <w:szCs w:val="24"/>
        </w:rPr>
        <w:t>TSC Administrative and Informational Items (30 minutes) – Julie</w:t>
      </w:r>
    </w:p>
    <w:p w14:paraId="2F8AD0D8" w14:textId="5C6425B1" w:rsidR="004A16F0" w:rsidRDefault="005F733F" w:rsidP="2ABC1DE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Regional Haze </w:t>
      </w:r>
      <w:r w:rsidR="003143DA">
        <w:rPr>
          <w:rFonts w:asciiTheme="minorHAnsi" w:eastAsia="Times New Roman" w:hAnsiTheme="minorHAnsi" w:cstheme="minorBidi"/>
          <w:sz w:val="24"/>
          <w:szCs w:val="24"/>
        </w:rPr>
        <w:t xml:space="preserve">R3 Planning Discussion </w:t>
      </w:r>
    </w:p>
    <w:p w14:paraId="69F95D20" w14:textId="302CC7DA" w:rsidR="2ABC1DE0" w:rsidRDefault="2ABC1DE0" w:rsidP="2ABC1DE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2ABC1DE0">
        <w:rPr>
          <w:rFonts w:asciiTheme="minorHAnsi" w:eastAsia="Times New Roman" w:hAnsiTheme="minorHAnsi" w:cstheme="minorBidi"/>
          <w:sz w:val="24"/>
          <w:szCs w:val="24"/>
        </w:rPr>
        <w:t>TSC State and Local Vacancies – still looking for reps!</w:t>
      </w:r>
    </w:p>
    <w:p w14:paraId="67F6F1BE" w14:textId="5DFD6706" w:rsidR="00F53E4C" w:rsidRDefault="00C55237" w:rsidP="00F53E4C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EB120B">
        <w:rPr>
          <w:rFonts w:asciiTheme="minorHAnsi" w:eastAsia="Times New Roman" w:hAnsiTheme="minorHAnsi" w:cstheme="minorHAnsi"/>
          <w:sz w:val="24"/>
          <w:szCs w:val="24"/>
        </w:rPr>
        <w:t xml:space="preserve">Analytic year work </w:t>
      </w:r>
      <w:r w:rsidR="00EB120B" w:rsidRPr="00EB120B">
        <w:rPr>
          <w:rFonts w:asciiTheme="minorHAnsi" w:eastAsia="Times New Roman" w:hAnsiTheme="minorHAnsi" w:cstheme="minorHAnsi"/>
          <w:sz w:val="24"/>
          <w:szCs w:val="24"/>
        </w:rPr>
        <w:t xml:space="preserve">for the </w:t>
      </w:r>
      <w:r w:rsidR="00F53E4C" w:rsidRPr="00EB120B">
        <w:rPr>
          <w:rFonts w:asciiTheme="minorHAnsi" w:eastAsia="Times New Roman" w:hAnsiTheme="minorHAnsi" w:cstheme="minorHAnsi"/>
          <w:sz w:val="24"/>
          <w:szCs w:val="24"/>
        </w:rPr>
        <w:t>2022 Platform Update (</w:t>
      </w:r>
      <w:r w:rsidR="00540CC4" w:rsidRPr="00EB120B">
        <w:rPr>
          <w:rFonts w:asciiTheme="minorHAnsi" w:eastAsia="Times New Roman" w:hAnsiTheme="minorHAnsi" w:cstheme="minorHAnsi"/>
          <w:sz w:val="24"/>
          <w:szCs w:val="24"/>
        </w:rPr>
        <w:t>Rhonda</w:t>
      </w:r>
      <w:r w:rsidR="00134FF9">
        <w:rPr>
          <w:rFonts w:asciiTheme="minorHAnsi" w:eastAsia="Times New Roman" w:hAnsiTheme="minorHAnsi" w:cstheme="minorHAnsi"/>
          <w:sz w:val="24"/>
          <w:szCs w:val="24"/>
        </w:rPr>
        <w:t>, Tom, Karl)</w:t>
      </w:r>
    </w:p>
    <w:p w14:paraId="3F264F4C" w14:textId="2A5936AB" w:rsidR="00901058" w:rsidRDefault="00522E50" w:rsidP="0090105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Request for </w:t>
      </w:r>
      <w:r w:rsidR="00282528">
        <w:rPr>
          <w:rFonts w:asciiTheme="minorHAnsi" w:eastAsia="Times New Roman" w:hAnsiTheme="minorHAnsi" w:cstheme="minorHAnsi"/>
          <w:sz w:val="24"/>
          <w:szCs w:val="24"/>
        </w:rPr>
        <w:t xml:space="preserve">topics EPA can cover in their </w:t>
      </w:r>
      <w:r w:rsidR="001B5C03">
        <w:rPr>
          <w:rFonts w:asciiTheme="minorHAnsi" w:eastAsia="Times New Roman" w:hAnsiTheme="minorHAnsi" w:cstheme="minorHAnsi"/>
          <w:sz w:val="24"/>
          <w:szCs w:val="24"/>
        </w:rPr>
        <w:t xml:space="preserve">OAQPS </w:t>
      </w:r>
      <w:r w:rsidR="00282528">
        <w:rPr>
          <w:rFonts w:asciiTheme="minorHAnsi" w:eastAsia="Times New Roman" w:hAnsiTheme="minorHAnsi" w:cstheme="minorHAnsi"/>
          <w:sz w:val="24"/>
          <w:szCs w:val="24"/>
        </w:rPr>
        <w:t>u</w:t>
      </w:r>
      <w:r w:rsidR="001B5C03">
        <w:rPr>
          <w:rFonts w:asciiTheme="minorHAnsi" w:eastAsia="Times New Roman" w:hAnsiTheme="minorHAnsi" w:cstheme="minorHAnsi"/>
          <w:sz w:val="24"/>
          <w:szCs w:val="24"/>
        </w:rPr>
        <w:t>pdate at WESTAR/WRAP Fall Business meeting</w:t>
      </w:r>
    </w:p>
    <w:p w14:paraId="21E8362D" w14:textId="335F3CB5" w:rsidR="004A16F0" w:rsidRPr="004A16F0" w:rsidRDefault="004A16F0" w:rsidP="004A16F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Future meeting planning for TSC</w:t>
      </w:r>
    </w:p>
    <w:bookmarkEnd w:id="0"/>
    <w:p w14:paraId="12000D17" w14:textId="7F714152" w:rsidR="00901058" w:rsidRPr="00901058" w:rsidRDefault="0241AEB5" w:rsidP="00901058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Upcoming Meetings and Conferences (10 minutes) </w:t>
      </w:r>
      <w:r w:rsidR="00901058">
        <w:rPr>
          <w:rFonts w:asciiTheme="minorHAnsi" w:eastAsia="Times New Roman" w:hAnsiTheme="minorHAnsi" w:cstheme="minorBidi"/>
          <w:b/>
          <w:bCs/>
          <w:sz w:val="24"/>
          <w:szCs w:val="24"/>
        </w:rPr>
        <w:t>–</w:t>
      </w: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Kristen</w:t>
      </w:r>
    </w:p>
    <w:p w14:paraId="1BF4EB63" w14:textId="354F38E3" w:rsidR="00901058" w:rsidRDefault="00901058" w:rsidP="0241AEB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F</w:t>
      </w:r>
      <w:r w:rsidR="00EA5722">
        <w:rPr>
          <w:rFonts w:asciiTheme="minorHAnsi" w:eastAsia="Times New Roman" w:hAnsiTheme="minorHAnsi" w:cstheme="minorBidi"/>
          <w:sz w:val="24"/>
          <w:szCs w:val="24"/>
        </w:rPr>
        <w:t>ed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/State </w:t>
      </w:r>
      <w:r w:rsidR="00EA5722">
        <w:rPr>
          <w:rFonts w:asciiTheme="minorHAnsi" w:eastAsia="Times New Roman" w:hAnsiTheme="minorHAnsi" w:cstheme="minorBidi"/>
          <w:sz w:val="24"/>
          <w:szCs w:val="24"/>
        </w:rPr>
        <w:t>Technical Work Collaboration Group</w:t>
      </w:r>
      <w:r w:rsidR="00434166">
        <w:rPr>
          <w:rFonts w:asciiTheme="minorHAnsi" w:eastAsia="Times New Roman" w:hAnsiTheme="minorHAnsi" w:cstheme="minorBidi"/>
          <w:sz w:val="24"/>
          <w:szCs w:val="24"/>
        </w:rPr>
        <w:t xml:space="preserve"> call – Thursday, October 24, 2024. </w:t>
      </w:r>
      <w:r w:rsidR="00542E49">
        <w:rPr>
          <w:rFonts w:asciiTheme="minorHAnsi" w:eastAsia="Times New Roman" w:hAnsiTheme="minorHAnsi" w:cstheme="minorBidi"/>
          <w:sz w:val="24"/>
          <w:szCs w:val="24"/>
        </w:rPr>
        <w:t xml:space="preserve">We will discuss the application of the 2022v1 EMP. </w:t>
      </w:r>
    </w:p>
    <w:p w14:paraId="3B84FBBB" w14:textId="5E006DE4" w:rsidR="007A4273" w:rsidRPr="007A4273" w:rsidRDefault="007A4273" w:rsidP="0241AEB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7A4273">
        <w:rPr>
          <w:rFonts w:asciiTheme="minorHAnsi" w:eastAsia="Times New Roman" w:hAnsiTheme="minorHAnsi" w:cstheme="minorBidi"/>
          <w:sz w:val="24"/>
          <w:szCs w:val="24"/>
        </w:rPr>
        <w:t xml:space="preserve">Keep up with EPA’s Office of Research and Development: </w:t>
      </w:r>
    </w:p>
    <w:p w14:paraId="7E70CE32" w14:textId="4451C19D" w:rsidR="003A189C" w:rsidRDefault="007A4273" w:rsidP="007A4273">
      <w:p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8" w:history="1">
        <w:r w:rsidRPr="00187BD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https://www.epa.gov/aboutepa/about-air-climate-and-energy-research-program</w:t>
        </w:r>
      </w:hyperlink>
    </w:p>
    <w:p w14:paraId="77A259D7" w14:textId="7F592BD9" w:rsidR="00D36E56" w:rsidRPr="003A189C" w:rsidRDefault="00A65959" w:rsidP="00A65959">
      <w:pPr>
        <w:rPr>
          <w:rFonts w:asciiTheme="minorHAnsi" w:eastAsia="Times New Roman" w:hAnsiTheme="minorHAnsi" w:cstheme="minorBidi"/>
          <w:sz w:val="24"/>
          <w:szCs w:val="24"/>
          <w:highlight w:val="yellow"/>
        </w:rPr>
      </w:pPr>
      <w:r>
        <w:rPr>
          <w:rFonts w:asciiTheme="minorHAnsi" w:eastAsia="Times New Roman" w:hAnsiTheme="minorHAnsi" w:cstheme="minorBidi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0" distR="0" simplePos="0" relativeHeight="251658240" behindDoc="1" locked="0" layoutInCell="1" allowOverlap="1" wp14:anchorId="70D1DFDC" wp14:editId="07D85383">
                <wp:simplePos x="0" y="0"/>
                <wp:positionH relativeFrom="margin">
                  <wp:posOffset>-226060</wp:posOffset>
                </wp:positionH>
                <wp:positionV relativeFrom="paragraph">
                  <wp:posOffset>281305</wp:posOffset>
                </wp:positionV>
                <wp:extent cx="7056755" cy="2203450"/>
                <wp:effectExtent l="0" t="0" r="10795" b="6350"/>
                <wp:wrapTopAndBottom/>
                <wp:docPr id="17737471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6755" cy="2203450"/>
                          <a:chOff x="3285" y="179"/>
                          <a:chExt cx="14436" cy="4479"/>
                        </a:xfrm>
                      </wpg:grpSpPr>
                      <wps:wsp>
                        <wps:cNvPr id="31960596" name="Freeform 16"/>
                        <wps:cNvSpPr>
                          <a:spLocks/>
                        </wps:cNvSpPr>
                        <wps:spPr bwMode="auto">
                          <a:xfrm>
                            <a:off x="3292" y="186"/>
                            <a:ext cx="14421" cy="4464"/>
                          </a:xfrm>
                          <a:custGeom>
                            <a:avLst/>
                            <a:gdLst>
                              <a:gd name="T0" fmla="+- 0 3292 3292"/>
                              <a:gd name="T1" fmla="*/ T0 w 14421"/>
                              <a:gd name="T2" fmla="+- 0 499 186"/>
                              <a:gd name="T3" fmla="*/ 499 h 4464"/>
                              <a:gd name="T4" fmla="+- 0 3300 3292"/>
                              <a:gd name="T5" fmla="*/ T4 w 14421"/>
                              <a:gd name="T6" fmla="+- 0 427 186"/>
                              <a:gd name="T7" fmla="*/ 427 h 4464"/>
                              <a:gd name="T8" fmla="+- 0 3324 3292"/>
                              <a:gd name="T9" fmla="*/ T8 w 14421"/>
                              <a:gd name="T10" fmla="+- 0 361 186"/>
                              <a:gd name="T11" fmla="*/ 361 h 4464"/>
                              <a:gd name="T12" fmla="+- 0 3361 3292"/>
                              <a:gd name="T13" fmla="*/ T12 w 14421"/>
                              <a:gd name="T14" fmla="+- 0 303 186"/>
                              <a:gd name="T15" fmla="*/ 303 h 4464"/>
                              <a:gd name="T16" fmla="+- 0 3409 3292"/>
                              <a:gd name="T17" fmla="*/ T16 w 14421"/>
                              <a:gd name="T18" fmla="+- 0 255 186"/>
                              <a:gd name="T19" fmla="*/ 255 h 4464"/>
                              <a:gd name="T20" fmla="+- 0 3467 3292"/>
                              <a:gd name="T21" fmla="*/ T20 w 14421"/>
                              <a:gd name="T22" fmla="+- 0 218 186"/>
                              <a:gd name="T23" fmla="*/ 218 h 4464"/>
                              <a:gd name="T24" fmla="+- 0 3533 3292"/>
                              <a:gd name="T25" fmla="*/ T24 w 14421"/>
                              <a:gd name="T26" fmla="+- 0 194 186"/>
                              <a:gd name="T27" fmla="*/ 194 h 4464"/>
                              <a:gd name="T28" fmla="+- 0 3605 3292"/>
                              <a:gd name="T29" fmla="*/ T28 w 14421"/>
                              <a:gd name="T30" fmla="+- 0 186 186"/>
                              <a:gd name="T31" fmla="*/ 186 h 4464"/>
                              <a:gd name="T32" fmla="+- 0 17400 3292"/>
                              <a:gd name="T33" fmla="*/ T32 w 14421"/>
                              <a:gd name="T34" fmla="+- 0 186 186"/>
                              <a:gd name="T35" fmla="*/ 186 h 4464"/>
                              <a:gd name="T36" fmla="+- 0 17472 3292"/>
                              <a:gd name="T37" fmla="*/ T36 w 14421"/>
                              <a:gd name="T38" fmla="+- 0 194 186"/>
                              <a:gd name="T39" fmla="*/ 194 h 4464"/>
                              <a:gd name="T40" fmla="+- 0 17538 3292"/>
                              <a:gd name="T41" fmla="*/ T40 w 14421"/>
                              <a:gd name="T42" fmla="+- 0 218 186"/>
                              <a:gd name="T43" fmla="*/ 218 h 4464"/>
                              <a:gd name="T44" fmla="+- 0 17596 3292"/>
                              <a:gd name="T45" fmla="*/ T44 w 14421"/>
                              <a:gd name="T46" fmla="+- 0 255 186"/>
                              <a:gd name="T47" fmla="*/ 255 h 4464"/>
                              <a:gd name="T48" fmla="+- 0 17644 3292"/>
                              <a:gd name="T49" fmla="*/ T48 w 14421"/>
                              <a:gd name="T50" fmla="+- 0 303 186"/>
                              <a:gd name="T51" fmla="*/ 303 h 4464"/>
                              <a:gd name="T52" fmla="+- 0 17681 3292"/>
                              <a:gd name="T53" fmla="*/ T52 w 14421"/>
                              <a:gd name="T54" fmla="+- 0 361 186"/>
                              <a:gd name="T55" fmla="*/ 361 h 4464"/>
                              <a:gd name="T56" fmla="+- 0 17704 3292"/>
                              <a:gd name="T57" fmla="*/ T56 w 14421"/>
                              <a:gd name="T58" fmla="+- 0 427 186"/>
                              <a:gd name="T59" fmla="*/ 427 h 4464"/>
                              <a:gd name="T60" fmla="+- 0 17713 3292"/>
                              <a:gd name="T61" fmla="*/ T60 w 14421"/>
                              <a:gd name="T62" fmla="+- 0 499 186"/>
                              <a:gd name="T63" fmla="*/ 499 h 4464"/>
                              <a:gd name="T64" fmla="+- 0 17713 3292"/>
                              <a:gd name="T65" fmla="*/ T64 w 14421"/>
                              <a:gd name="T66" fmla="+- 0 4338 186"/>
                              <a:gd name="T67" fmla="*/ 4338 h 4464"/>
                              <a:gd name="T68" fmla="+- 0 17704 3292"/>
                              <a:gd name="T69" fmla="*/ T68 w 14421"/>
                              <a:gd name="T70" fmla="+- 0 4409 186"/>
                              <a:gd name="T71" fmla="*/ 4409 h 4464"/>
                              <a:gd name="T72" fmla="+- 0 17681 3292"/>
                              <a:gd name="T73" fmla="*/ T72 w 14421"/>
                              <a:gd name="T74" fmla="+- 0 4475 186"/>
                              <a:gd name="T75" fmla="*/ 4475 h 4464"/>
                              <a:gd name="T76" fmla="+- 0 17644 3292"/>
                              <a:gd name="T77" fmla="*/ T76 w 14421"/>
                              <a:gd name="T78" fmla="+- 0 4533 186"/>
                              <a:gd name="T79" fmla="*/ 4533 h 4464"/>
                              <a:gd name="T80" fmla="+- 0 17596 3292"/>
                              <a:gd name="T81" fmla="*/ T80 w 14421"/>
                              <a:gd name="T82" fmla="+- 0 4582 186"/>
                              <a:gd name="T83" fmla="*/ 4582 h 4464"/>
                              <a:gd name="T84" fmla="+- 0 17538 3292"/>
                              <a:gd name="T85" fmla="*/ T84 w 14421"/>
                              <a:gd name="T86" fmla="+- 0 4618 186"/>
                              <a:gd name="T87" fmla="*/ 4618 h 4464"/>
                              <a:gd name="T88" fmla="+- 0 17472 3292"/>
                              <a:gd name="T89" fmla="*/ T88 w 14421"/>
                              <a:gd name="T90" fmla="+- 0 4642 186"/>
                              <a:gd name="T91" fmla="*/ 4642 h 4464"/>
                              <a:gd name="T92" fmla="+- 0 17400 3292"/>
                              <a:gd name="T93" fmla="*/ T92 w 14421"/>
                              <a:gd name="T94" fmla="+- 0 4650 186"/>
                              <a:gd name="T95" fmla="*/ 4650 h 4464"/>
                              <a:gd name="T96" fmla="+- 0 3605 3292"/>
                              <a:gd name="T97" fmla="*/ T96 w 14421"/>
                              <a:gd name="T98" fmla="+- 0 4650 186"/>
                              <a:gd name="T99" fmla="*/ 4650 h 4464"/>
                              <a:gd name="T100" fmla="+- 0 3533 3292"/>
                              <a:gd name="T101" fmla="*/ T100 w 14421"/>
                              <a:gd name="T102" fmla="+- 0 4642 186"/>
                              <a:gd name="T103" fmla="*/ 4642 h 4464"/>
                              <a:gd name="T104" fmla="+- 0 3467 3292"/>
                              <a:gd name="T105" fmla="*/ T104 w 14421"/>
                              <a:gd name="T106" fmla="+- 0 4618 186"/>
                              <a:gd name="T107" fmla="*/ 4618 h 4464"/>
                              <a:gd name="T108" fmla="+- 0 3409 3292"/>
                              <a:gd name="T109" fmla="*/ T108 w 14421"/>
                              <a:gd name="T110" fmla="+- 0 4582 186"/>
                              <a:gd name="T111" fmla="*/ 4582 h 4464"/>
                              <a:gd name="T112" fmla="+- 0 3361 3292"/>
                              <a:gd name="T113" fmla="*/ T112 w 14421"/>
                              <a:gd name="T114" fmla="+- 0 4533 186"/>
                              <a:gd name="T115" fmla="*/ 4533 h 4464"/>
                              <a:gd name="T116" fmla="+- 0 3324 3292"/>
                              <a:gd name="T117" fmla="*/ T116 w 14421"/>
                              <a:gd name="T118" fmla="+- 0 4475 186"/>
                              <a:gd name="T119" fmla="*/ 4475 h 4464"/>
                              <a:gd name="T120" fmla="+- 0 3300 3292"/>
                              <a:gd name="T121" fmla="*/ T120 w 14421"/>
                              <a:gd name="T122" fmla="+- 0 4409 186"/>
                              <a:gd name="T123" fmla="*/ 4409 h 4464"/>
                              <a:gd name="T124" fmla="+- 0 3292 3292"/>
                              <a:gd name="T125" fmla="*/ T124 w 14421"/>
                              <a:gd name="T126" fmla="+- 0 4338 186"/>
                              <a:gd name="T127" fmla="*/ 4338 h 4464"/>
                              <a:gd name="T128" fmla="+- 0 3292 3292"/>
                              <a:gd name="T129" fmla="*/ T128 w 14421"/>
                              <a:gd name="T130" fmla="+- 0 499 186"/>
                              <a:gd name="T131" fmla="*/ 499 h 44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4421" h="4464">
                                <a:moveTo>
                                  <a:pt x="0" y="313"/>
                                </a:moveTo>
                                <a:lnTo>
                                  <a:pt x="8" y="241"/>
                                </a:lnTo>
                                <a:lnTo>
                                  <a:pt x="32" y="175"/>
                                </a:lnTo>
                                <a:lnTo>
                                  <a:pt x="69" y="117"/>
                                </a:lnTo>
                                <a:lnTo>
                                  <a:pt x="117" y="69"/>
                                </a:lnTo>
                                <a:lnTo>
                                  <a:pt x="175" y="32"/>
                                </a:lnTo>
                                <a:lnTo>
                                  <a:pt x="241" y="8"/>
                                </a:lnTo>
                                <a:lnTo>
                                  <a:pt x="313" y="0"/>
                                </a:lnTo>
                                <a:lnTo>
                                  <a:pt x="14108" y="0"/>
                                </a:lnTo>
                                <a:lnTo>
                                  <a:pt x="14180" y="8"/>
                                </a:lnTo>
                                <a:lnTo>
                                  <a:pt x="14246" y="32"/>
                                </a:lnTo>
                                <a:lnTo>
                                  <a:pt x="14304" y="69"/>
                                </a:lnTo>
                                <a:lnTo>
                                  <a:pt x="14352" y="117"/>
                                </a:lnTo>
                                <a:lnTo>
                                  <a:pt x="14389" y="175"/>
                                </a:lnTo>
                                <a:lnTo>
                                  <a:pt x="14412" y="241"/>
                                </a:lnTo>
                                <a:lnTo>
                                  <a:pt x="14421" y="313"/>
                                </a:lnTo>
                                <a:lnTo>
                                  <a:pt x="14421" y="4152"/>
                                </a:lnTo>
                                <a:lnTo>
                                  <a:pt x="14412" y="4223"/>
                                </a:lnTo>
                                <a:lnTo>
                                  <a:pt x="14389" y="4289"/>
                                </a:lnTo>
                                <a:lnTo>
                                  <a:pt x="14352" y="4347"/>
                                </a:lnTo>
                                <a:lnTo>
                                  <a:pt x="14304" y="4396"/>
                                </a:lnTo>
                                <a:lnTo>
                                  <a:pt x="14246" y="4432"/>
                                </a:lnTo>
                                <a:lnTo>
                                  <a:pt x="14180" y="4456"/>
                                </a:lnTo>
                                <a:lnTo>
                                  <a:pt x="14108" y="4464"/>
                                </a:lnTo>
                                <a:lnTo>
                                  <a:pt x="313" y="4464"/>
                                </a:lnTo>
                                <a:lnTo>
                                  <a:pt x="241" y="4456"/>
                                </a:lnTo>
                                <a:lnTo>
                                  <a:pt x="175" y="4432"/>
                                </a:lnTo>
                                <a:lnTo>
                                  <a:pt x="117" y="4396"/>
                                </a:lnTo>
                                <a:lnTo>
                                  <a:pt x="69" y="4347"/>
                                </a:lnTo>
                                <a:lnTo>
                                  <a:pt x="32" y="4289"/>
                                </a:lnTo>
                                <a:lnTo>
                                  <a:pt x="8" y="4223"/>
                                </a:lnTo>
                                <a:lnTo>
                                  <a:pt x="0" y="4152"/>
                                </a:lnTo>
                                <a:lnTo>
                                  <a:pt x="0" y="3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63546538" name="Picture 17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76" y="2735"/>
                            <a:ext cx="1706" cy="1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2899703" name="Picture 18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5" y="2735"/>
                            <a:ext cx="1704" cy="1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85555208" name="Picture 19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39" y="2660"/>
                            <a:ext cx="1776" cy="1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39471112" name="Picture 20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62" y="2660"/>
                            <a:ext cx="1775" cy="1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70965950" name="Picture 21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1" y="2744"/>
                            <a:ext cx="1697" cy="18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35131285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5732" y="381"/>
                            <a:ext cx="9462" cy="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158C90" w14:textId="77777777" w:rsidR="00E051B4" w:rsidRDefault="00E051B4" w:rsidP="00E051B4">
                              <w:pPr>
                                <w:rPr>
                                  <w:rFonts w:ascii="Segoe UI"/>
                                  <w:i/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02461695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3549" y="1107"/>
                            <a:ext cx="2495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BE6A11" w14:textId="77777777" w:rsidR="00E051B4" w:rsidRPr="004223B5" w:rsidRDefault="00E051B4" w:rsidP="00E051B4">
                              <w:pPr>
                                <w:spacing w:before="26" w:line="216" w:lineRule="auto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pacing w:val="-5"/>
                                  <w:sz w:val="20"/>
                                  <w:szCs w:val="20"/>
                                </w:rPr>
                                <w:t xml:space="preserve">Air,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 xml:space="preserve">Climate, &amp;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pacing w:val="-4"/>
                                  <w:sz w:val="20"/>
                                  <w:szCs w:val="20"/>
                                </w:rPr>
                                <w:t xml:space="preserve">Energy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Research Webinar Serie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(Quarter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574376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6568" y="1107"/>
                            <a:ext cx="1652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F814D3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Air Research New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Less than once 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2418036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9041" y="1107"/>
                            <a:ext cx="1652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43A5DE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Wildland Fire Science News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/>
                                  <w:color w:val="50688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Less than once 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49811616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11980" y="1107"/>
                            <a:ext cx="2558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3EE681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Air Sensor Community Science New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 xml:space="preserve">(Less than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once</w:t>
                              </w:r>
                              <w:r>
                                <w:rPr>
                                  <w:rFonts w:ascii="Segoe UI"/>
                                  <w:color w:val="506880"/>
                                  <w:sz w:val="24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33320220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15452" y="1107"/>
                            <a:ext cx="1801" cy="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1DA6D4" w14:textId="77777777" w:rsidR="00E051B4" w:rsidRPr="004223B5" w:rsidRDefault="00E051B4" w:rsidP="00E051B4">
                              <w:pPr>
                                <w:spacing w:before="26" w:line="216" w:lineRule="auto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Science Matters Newsletter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/>
                                  <w:color w:val="50688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Biweek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D1DFDC" id="Group 2" o:spid="_x0000_s1026" style="position:absolute;margin-left:-17.8pt;margin-top:22.15pt;width:555.65pt;height:173.5pt;z-index:-251658240;mso-wrap-distance-left:0;mso-wrap-distance-right:0;mso-position-horizontal-relative:margin" coordorigin="3285,179" coordsize="14436,4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">
                <v:shape id="Freeform 16" o:spid="_x0000_s1027" style="position:absolute;left:3292;top:186;width:14421;height:4464;visibility:visible;mso-wrap-style:square;v-text-anchor:top" coordsize="14421,4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" path="m,313l8,241,32,175,69,117,117,69,175,32,241,8,313,,14108,r72,8l14246,32r58,37l14352,117r37,58l14412,241r9,72l14421,4152r-9,71l14389,4289r-37,58l14304,4396r-58,36l14180,4456r-72,8l313,4464r-72,-8l175,4432r-58,-36l69,4347,32,4289,8,4223,,4152,,313xe" filled="f">
                  <v:path arrowok="t" o:connecttype="custom" o:connectlocs="0,499;8,427;32,361;69,303;117,255;175,218;241,194;313,186;14108,186;14180,194;14246,218;14304,255;14352,303;14389,361;14412,427;14421,499;14421,4338;14412,4409;14389,4475;14352,4533;14304,4582;14246,4618;14180,4642;14108,4650;313,4650;241,4642;175,4618;117,4582;69,4533;32,4475;8,4409;0,4338;0,499" o:connectangles="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8" type="#_x0000_t75" alt="Qr code  Description automatically generated" style="position:absolute;left:6376;top:2735;width:1706;height:1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">
                  <v:imagedata r:id="rId14" o:title="Qr code  Description automatically generated"/>
                </v:shape>
                <v:shape id="Picture 18" o:spid="_x0000_s1029" type="#_x0000_t75" alt="Qr code  Description automatically generated" style="position:absolute;left:8995;top:2735;width:1704;height:1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">
                  <v:imagedata r:id="rId15" o:title="Qr code  Description automatically generated"/>
                </v:shape>
                <v:shape id="Picture 19" o:spid="_x0000_s1030" type="#_x0000_t75" alt="Qr code  Description automatically generated" style="position:absolute;left:12039;top:2660;width:1776;height:18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">
                  <v:imagedata r:id="rId16" o:title="Qr code  Description automatically generated"/>
                </v:shape>
                <v:shape id="Picture 20" o:spid="_x0000_s1031" type="#_x0000_t75" alt="Qr code  Description automatically generated" style="position:absolute;left:15362;top:2660;width:1775;height:18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">
                  <v:imagedata r:id="rId17" o:title="Qr code  Description automatically generated"/>
                </v:shape>
                <v:shape id="Picture 21" o:spid="_x0000_s1032" type="#_x0000_t75" alt="Qr code  Description automatically generated" style="position:absolute;left:3601;top:2744;width:1697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">
                  <v:imagedata r:id="rId18" o:title="Qr code  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33" type="#_x0000_t202" style="position:absolute;left:5732;top:381;width:9462;height: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" filled="f" stroked="f">
                  <v:textbox inset="0,0,0,0">
                    <w:txbxContent>
                      <w:p w14:paraId="74158C90" w14:textId="77777777" w:rsidR="00E051B4" w:rsidRDefault="00E051B4" w:rsidP="00E051B4">
                        <w:pPr>
                          <w:rPr>
                            <w:rFonts w:ascii="Segoe UI"/>
                            <w:i/>
                            <w:sz w:val="24"/>
                          </w:rPr>
                        </w:pPr>
                      </w:p>
                    </w:txbxContent>
                  </v:textbox>
                </v:shape>
                <v:shape id="Text Box 23" o:spid="_x0000_s1034" type="#_x0000_t202" style="position:absolute;left:3549;top:1107;width:2495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" filled="f" stroked="f">
                  <v:textbox inset="0,0,0,0">
                    <w:txbxContent>
                      <w:p w14:paraId="79BE6A11" w14:textId="77777777" w:rsidR="00E051B4" w:rsidRPr="004223B5" w:rsidRDefault="00E051B4" w:rsidP="00E051B4">
                        <w:pPr>
                          <w:spacing w:before="26" w:line="216" w:lineRule="auto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pacing w:val="-5"/>
                            <w:sz w:val="20"/>
                            <w:szCs w:val="20"/>
                          </w:rPr>
                          <w:t xml:space="preserve">Air,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 xml:space="preserve">Climate, &amp;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pacing w:val="-4"/>
                            <w:sz w:val="20"/>
                            <w:szCs w:val="20"/>
                          </w:rPr>
                          <w:t xml:space="preserve">Energy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Research Webinar Serie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(Quarterly)</w:t>
                        </w:r>
                      </w:p>
                    </w:txbxContent>
                  </v:textbox>
                </v:shape>
                <v:shape id="Text Box 24" o:spid="_x0000_s1035" type="#_x0000_t202" style="position:absolute;left:6568;top:1107;width:1652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" filled="f" stroked="f">
                  <v:textbox inset="0,0,0,0">
                    <w:txbxContent>
                      <w:p w14:paraId="18F814D3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Air Research New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Less than once per month)</w:t>
                        </w:r>
                      </w:p>
                    </w:txbxContent>
                  </v:textbox>
                </v:shape>
                <v:shape id="Text Box 25" o:spid="_x0000_s1036" type="#_x0000_t202" style="position:absolute;left:9041;top:1107;width:1652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" filled="f" stroked="f">
                  <v:textbox inset="0,0,0,0">
                    <w:txbxContent>
                      <w:p w14:paraId="0043A5DE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Wildland Fire Science News</w:t>
                        </w:r>
                        <w:r w:rsidRPr="004223B5">
                          <w:rPr>
                            <w:rFonts w:asciiTheme="minorHAnsi" w:hAnsiTheme="minorHAnsi" w:cstheme="minorHAnsi"/>
                            <w:b/>
                            <w:color w:val="506880"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Less than once per month)</w:t>
                        </w:r>
                      </w:p>
                    </w:txbxContent>
                  </v:textbox>
                </v:shape>
                <v:shape id="Text Box 26" o:spid="_x0000_s1037" type="#_x0000_t202" style="position:absolute;left:11980;top:1107;width:2558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" filled="f" stroked="f">
                  <v:textbox inset="0,0,0,0">
                    <w:txbxContent>
                      <w:p w14:paraId="3E3EE681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Air Sensor Community Science New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 xml:space="preserve">(Less than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once</w:t>
                        </w:r>
                        <w:r>
                          <w:rPr>
                            <w:rFonts w:ascii="Segoe UI"/>
                            <w:color w:val="506880"/>
                            <w:sz w:val="24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per month)</w:t>
                        </w:r>
                      </w:p>
                    </w:txbxContent>
                  </v:textbox>
                </v:shape>
                <v:shape id="Text Box 27" o:spid="_x0000_s1038" type="#_x0000_t202" style="position:absolute;left:15452;top:1107;width:1801;height: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" filled="f" stroked="f">
                  <v:textbox inset="0,0,0,0">
                    <w:txbxContent>
                      <w:p w14:paraId="0E1DA6D4" w14:textId="77777777" w:rsidR="00E051B4" w:rsidRPr="004223B5" w:rsidRDefault="00E051B4" w:rsidP="00E051B4">
                        <w:pPr>
                          <w:spacing w:before="26" w:line="216" w:lineRule="auto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Science Matters Newsletter</w:t>
                        </w:r>
                        <w:r w:rsidRPr="004223B5">
                          <w:rPr>
                            <w:rFonts w:asciiTheme="minorHAnsi" w:hAnsiTheme="minorHAnsi" w:cstheme="minorHAnsi"/>
                            <w:b/>
                            <w:color w:val="506880"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Biweekly)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71C95A43" w14:textId="7D1DE7F9" w:rsidR="003E6272" w:rsidRDefault="0241AEB5" w:rsidP="0241AEB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241AEB5">
        <w:rPr>
          <w:sz w:val="24"/>
          <w:szCs w:val="24"/>
        </w:rPr>
        <w:t>2024 Rocky Mountain Wildfire Smoke Symposium (RMWSS), October 17-18, Missoula, MT</w:t>
      </w:r>
      <w:r w:rsidRPr="0241AEB5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</w:p>
    <w:p w14:paraId="3AC0AD22" w14:textId="1E700796" w:rsidR="00927F3D" w:rsidRDefault="00A65959" w:rsidP="00927F3D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9">
        <w:r w:rsidR="0241AEB5" w:rsidRPr="0241AEB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ADP 2024 Fall Meeting and Scientific Symposium - “Protecting the health of communities and ecosystems in a changing climate"</w:t>
        </w:r>
      </w:hyperlink>
      <w:r w:rsidR="0241AEB5" w:rsidRPr="0241AEB5">
        <w:rPr>
          <w:rFonts w:asciiTheme="minorHAnsi" w:eastAsia="Times New Roman" w:hAnsiTheme="minorHAnsi" w:cstheme="minorBidi"/>
          <w:sz w:val="24"/>
          <w:szCs w:val="24"/>
        </w:rPr>
        <w:t>, November 4-8, Duluth, MN (hybrid)</w:t>
      </w:r>
    </w:p>
    <w:p w14:paraId="6770F07C" w14:textId="30B8B1D9" w:rsidR="00927F3D" w:rsidRDefault="00927F3D" w:rsidP="00927F3D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20" w:history="1">
        <w:r w:rsidRPr="00927F3D">
          <w:rPr>
            <w:rStyle w:val="Hyperlink"/>
            <w:sz w:val="24"/>
            <w:szCs w:val="24"/>
          </w:rPr>
          <w:t>NACAA Fall Membership Meeting</w:t>
        </w:r>
      </w:hyperlink>
      <w:r w:rsidRPr="00927F3D">
        <w:rPr>
          <w:sz w:val="24"/>
          <w:szCs w:val="24"/>
        </w:rPr>
        <w:t>, October 8-9, Alexandria, VA (in person only)</w:t>
      </w:r>
    </w:p>
    <w:p w14:paraId="02573E83" w14:textId="3EB8B304" w:rsidR="00927F3D" w:rsidRPr="00927F3D" w:rsidRDefault="00F825B4" w:rsidP="00927F3D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21" w:history="1">
        <w:r w:rsidR="00927F3D" w:rsidRPr="00F825B4">
          <w:rPr>
            <w:rStyle w:val="Hyperlink"/>
            <w:sz w:val="24"/>
            <w:szCs w:val="24"/>
          </w:rPr>
          <w:t>WESTAR/WRAP Fall Business Meeting</w:t>
        </w:r>
      </w:hyperlink>
      <w:r w:rsidR="00927F3D" w:rsidRPr="00927F3D">
        <w:rPr>
          <w:sz w:val="24"/>
          <w:szCs w:val="24"/>
        </w:rPr>
        <w:t>, November 13-14, Reno, NV (hybrid)</w:t>
      </w:r>
    </w:p>
    <w:p w14:paraId="5A616B75" w14:textId="38B79AFA" w:rsidR="00030E8B" w:rsidRPr="006C0322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Next Steps and Wrap up (10 minutes) – Julie </w:t>
      </w:r>
    </w:p>
    <w:p w14:paraId="2EA003AF" w14:textId="1BFC251A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679DEF0F" w:rsidR="00ED4AB7" w:rsidRPr="009821BA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9821BA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3441C1">
        <w:rPr>
          <w:rFonts w:asciiTheme="minorHAnsi" w:eastAsia="Times New Roman" w:hAnsiTheme="minorHAnsi" w:cstheme="minorHAnsi"/>
          <w:sz w:val="24"/>
          <w:szCs w:val="24"/>
        </w:rPr>
        <w:t>August 28</w:t>
      </w:r>
      <w:r w:rsidR="009821BA" w:rsidRPr="009821BA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 w:rsidRPr="009821B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9821BA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2FB622C1" w14:textId="121B082F" w:rsidR="0241AEB5" w:rsidRPr="006F3881" w:rsidRDefault="0051604E" w:rsidP="0241AEB5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9821BA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9821B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64CC8">
        <w:rPr>
          <w:rFonts w:asciiTheme="minorHAnsi" w:eastAsia="Times New Roman" w:hAnsiTheme="minorHAnsi" w:cstheme="minorHAnsi"/>
          <w:sz w:val="24"/>
          <w:szCs w:val="24"/>
        </w:rPr>
        <w:t>Phil Swartzendruber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531"/>
        <w:gridCol w:w="2206"/>
        <w:gridCol w:w="1337"/>
        <w:gridCol w:w="1397"/>
      </w:tblGrid>
      <w:tr w:rsidR="007123D8" w:rsidRPr="007123D8" w14:paraId="039516CF" w14:textId="77777777" w:rsidTr="00865CA6">
        <w:trPr>
          <w:trHeight w:val="525"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1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20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E733BE" w:rsidRPr="007123D8" w14:paraId="7B8739BB" w14:textId="77777777" w:rsidTr="00865CA6">
        <w:trPr>
          <w:trHeight w:val="315"/>
        </w:trPr>
        <w:tc>
          <w:tcPr>
            <w:tcW w:w="1705" w:type="dxa"/>
          </w:tcPr>
          <w:p w14:paraId="28FE5F2C" w14:textId="2FF2965C" w:rsidR="00E733BE" w:rsidRPr="007123D8" w:rsidRDefault="00420F4D" w:rsidP="00E733B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25/2024</w:t>
            </w:r>
          </w:p>
        </w:tc>
        <w:tc>
          <w:tcPr>
            <w:tcW w:w="1724" w:type="dxa"/>
          </w:tcPr>
          <w:p w14:paraId="4195E217" w14:textId="10B6DFC2" w:rsidR="00E733BE" w:rsidRPr="007123D8" w:rsidRDefault="00E733BE" w:rsidP="00E733B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E0F74A8" w14:textId="52B2C534" w:rsidR="00E733BE" w:rsidRPr="007123D8" w:rsidRDefault="00E733BE" w:rsidP="00E733B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206" w:type="dxa"/>
          </w:tcPr>
          <w:p w14:paraId="21FB24E1" w14:textId="2F4450C8" w:rsidR="00E733BE" w:rsidRPr="007123D8" w:rsidRDefault="00E733BE" w:rsidP="00E733B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3AC28908" w14:textId="6ADBC9EB" w:rsidR="00E733BE" w:rsidRPr="007123D8" w:rsidRDefault="00E733BE" w:rsidP="00E733B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0CDE1E3B" w:rsidR="00E733BE" w:rsidRPr="007123D8" w:rsidRDefault="00E733BE" w:rsidP="00E733B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420F4D" w:rsidRPr="007123D8" w14:paraId="458C2FD7" w14:textId="77777777" w:rsidTr="00865CA6">
        <w:trPr>
          <w:trHeight w:val="315"/>
        </w:trPr>
        <w:tc>
          <w:tcPr>
            <w:tcW w:w="1705" w:type="dxa"/>
          </w:tcPr>
          <w:p w14:paraId="1549843C" w14:textId="6B395C4B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0/30/2024</w:t>
            </w:r>
          </w:p>
        </w:tc>
        <w:tc>
          <w:tcPr>
            <w:tcW w:w="1724" w:type="dxa"/>
          </w:tcPr>
          <w:p w14:paraId="4062B143" w14:textId="1E57DD51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5372B69" w14:textId="2BD23422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206" w:type="dxa"/>
          </w:tcPr>
          <w:p w14:paraId="50892D57" w14:textId="3A26CFAC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399D4669" w14:textId="7DF9D2B8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7415E9DB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420F4D" w:rsidRPr="007123D8" w14:paraId="2446F4B2" w14:textId="77777777" w:rsidTr="00865CA6">
        <w:trPr>
          <w:trHeight w:val="315"/>
        </w:trPr>
        <w:tc>
          <w:tcPr>
            <w:tcW w:w="1705" w:type="dxa"/>
          </w:tcPr>
          <w:p w14:paraId="437EAF21" w14:textId="12969466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/27/2024</w:t>
            </w:r>
          </w:p>
        </w:tc>
        <w:tc>
          <w:tcPr>
            <w:tcW w:w="1724" w:type="dxa"/>
          </w:tcPr>
          <w:p w14:paraId="6E116C29" w14:textId="7033726A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D6F65AB" w14:textId="00B9332A" w:rsidR="00420F4D" w:rsidRPr="00DA6E7C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206" w:type="dxa"/>
          </w:tcPr>
          <w:p w14:paraId="259C25DE" w14:textId="5BEC800A" w:rsidR="00420F4D" w:rsidRPr="00DA6E7C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726579D5" w14:textId="1AF8D8CD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57A1F541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420F4D" w:rsidRPr="002931A1" w14:paraId="55F3862B" w14:textId="77777777" w:rsidTr="00865CA6">
        <w:trPr>
          <w:trHeight w:val="315"/>
        </w:trPr>
        <w:tc>
          <w:tcPr>
            <w:tcW w:w="1705" w:type="dxa"/>
          </w:tcPr>
          <w:p w14:paraId="6199FFA2" w14:textId="35C7B6F1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2/25/2024</w:t>
            </w:r>
          </w:p>
        </w:tc>
        <w:tc>
          <w:tcPr>
            <w:tcW w:w="1724" w:type="dxa"/>
          </w:tcPr>
          <w:p w14:paraId="6BF0C603" w14:textId="7C117A68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0EE94AF8" w14:textId="4591E62F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206" w:type="dxa"/>
          </w:tcPr>
          <w:p w14:paraId="26EDB289" w14:textId="0938836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37" w:type="dxa"/>
          </w:tcPr>
          <w:p w14:paraId="07E6EC38" w14:textId="5815B03A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5316888C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420F4D" w:rsidRPr="007123D8" w14:paraId="163C1EC6" w14:textId="77777777" w:rsidTr="00865CA6">
        <w:trPr>
          <w:trHeight w:val="315"/>
        </w:trPr>
        <w:tc>
          <w:tcPr>
            <w:tcW w:w="1705" w:type="dxa"/>
          </w:tcPr>
          <w:p w14:paraId="557480B9" w14:textId="49C203A2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/29/2025</w:t>
            </w:r>
          </w:p>
        </w:tc>
        <w:tc>
          <w:tcPr>
            <w:tcW w:w="1724" w:type="dxa"/>
          </w:tcPr>
          <w:p w14:paraId="717B13A5" w14:textId="521F5AEA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19AD8400" w14:textId="17EFAF0F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206" w:type="dxa"/>
          </w:tcPr>
          <w:p w14:paraId="30ADAC92" w14:textId="611B8313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806BAE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14AFF51D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420F4D" w:rsidRPr="002931A1" w14:paraId="2652B693" w14:textId="77777777" w:rsidTr="00865CA6">
        <w:trPr>
          <w:trHeight w:val="315"/>
        </w:trPr>
        <w:tc>
          <w:tcPr>
            <w:tcW w:w="1705" w:type="dxa"/>
          </w:tcPr>
          <w:p w14:paraId="0154E85C" w14:textId="33122DA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6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1724" w:type="dxa"/>
          </w:tcPr>
          <w:p w14:paraId="3162B085" w14:textId="6AF1E808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321AA068" w14:textId="5D5F78DC" w:rsidR="00420F4D" w:rsidRPr="000A4FC5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206" w:type="dxa"/>
          </w:tcPr>
          <w:p w14:paraId="42887CB3" w14:textId="32AC76CD" w:rsidR="00420F4D" w:rsidRPr="000A4FC5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1D565903" w:rsidR="00420F4D" w:rsidRPr="00F26B81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14A186F5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420F4D" w:rsidRPr="002931A1" w14:paraId="2DD6EB56" w14:textId="77777777" w:rsidTr="00865CA6">
        <w:trPr>
          <w:trHeight w:val="315"/>
        </w:trPr>
        <w:tc>
          <w:tcPr>
            <w:tcW w:w="1705" w:type="dxa"/>
          </w:tcPr>
          <w:p w14:paraId="1807CF47" w14:textId="5B6E244D" w:rsidR="00420F4D" w:rsidRPr="00865CA6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052B3D">
              <w:rPr>
                <w:rFonts w:eastAsia="Times New Roman"/>
                <w:sz w:val="20"/>
                <w:szCs w:val="20"/>
              </w:rPr>
              <w:t>3/26/2025</w:t>
            </w:r>
          </w:p>
        </w:tc>
        <w:tc>
          <w:tcPr>
            <w:tcW w:w="1724" w:type="dxa"/>
          </w:tcPr>
          <w:p w14:paraId="7EA78F96" w14:textId="40D67E1A" w:rsidR="00420F4D" w:rsidRPr="00865CA6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531" w:type="dxa"/>
          </w:tcPr>
          <w:p w14:paraId="7D3C618D" w14:textId="7FB08C40" w:rsidR="00420F4D" w:rsidRPr="00865CA6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 Rep</w:t>
            </w:r>
          </w:p>
        </w:tc>
        <w:tc>
          <w:tcPr>
            <w:tcW w:w="2206" w:type="dxa"/>
          </w:tcPr>
          <w:p w14:paraId="10776C5D" w14:textId="3301672A" w:rsidR="00420F4D" w:rsidRPr="00865CA6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57DF9019" w:rsidR="00420F4D" w:rsidRPr="00865CA6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420F4D" w:rsidRPr="00865CA6" w:rsidRDefault="00420F4D" w:rsidP="00420F4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20F4D" w:rsidRPr="007123D8" w14:paraId="764C1762" w14:textId="77777777" w:rsidTr="00865CA6">
        <w:trPr>
          <w:trHeight w:val="315"/>
        </w:trPr>
        <w:tc>
          <w:tcPr>
            <w:tcW w:w="1705" w:type="dxa"/>
          </w:tcPr>
          <w:p w14:paraId="6C512451" w14:textId="2B738680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/30/2025</w:t>
            </w:r>
          </w:p>
        </w:tc>
        <w:tc>
          <w:tcPr>
            <w:tcW w:w="1724" w:type="dxa"/>
          </w:tcPr>
          <w:p w14:paraId="7FEB269E" w14:textId="61662580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7B356A84" w14:textId="26B9941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206" w:type="dxa"/>
          </w:tcPr>
          <w:p w14:paraId="4B44322E" w14:textId="3873021C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2EB96AB0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420F4D" w:rsidRPr="007123D8" w14:paraId="1B055ABB" w14:textId="77777777" w:rsidTr="00865CA6">
        <w:trPr>
          <w:trHeight w:val="315"/>
        </w:trPr>
        <w:tc>
          <w:tcPr>
            <w:tcW w:w="1705" w:type="dxa"/>
          </w:tcPr>
          <w:p w14:paraId="4DBFD2F9" w14:textId="09FB9EE4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/28/2025</w:t>
            </w:r>
          </w:p>
        </w:tc>
        <w:tc>
          <w:tcPr>
            <w:tcW w:w="1724" w:type="dxa"/>
          </w:tcPr>
          <w:p w14:paraId="530D7C03" w14:textId="72EA7C25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75B6BF6" w14:textId="28A988E2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206" w:type="dxa"/>
          </w:tcPr>
          <w:p w14:paraId="19499349" w14:textId="0AF5203E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2BC835A9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420F4D" w:rsidRPr="007123D8" w14:paraId="0AB5EC67" w14:textId="77777777" w:rsidTr="00865CA6">
        <w:trPr>
          <w:trHeight w:val="315"/>
        </w:trPr>
        <w:tc>
          <w:tcPr>
            <w:tcW w:w="1705" w:type="dxa"/>
          </w:tcPr>
          <w:p w14:paraId="33FC026F" w14:textId="150B41C2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/25/2025</w:t>
            </w:r>
          </w:p>
        </w:tc>
        <w:tc>
          <w:tcPr>
            <w:tcW w:w="1724" w:type="dxa"/>
          </w:tcPr>
          <w:p w14:paraId="65F62B4C" w14:textId="5B7396CC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FE7EDAF" w14:textId="7C6CF8A2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206" w:type="dxa"/>
          </w:tcPr>
          <w:p w14:paraId="6F961BB4" w14:textId="7B8B4799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37" w:type="dxa"/>
          </w:tcPr>
          <w:p w14:paraId="6CB1AD04" w14:textId="2946B663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747708E" w14:textId="18CFCCE8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420F4D" w:rsidRPr="007123D8" w14:paraId="7702083D" w14:textId="77777777" w:rsidTr="00865CA6">
        <w:trPr>
          <w:trHeight w:val="315"/>
        </w:trPr>
        <w:tc>
          <w:tcPr>
            <w:tcW w:w="1705" w:type="dxa"/>
          </w:tcPr>
          <w:p w14:paraId="3A5D53F1" w14:textId="6BE67A67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30/2025</w:t>
            </w:r>
          </w:p>
        </w:tc>
        <w:tc>
          <w:tcPr>
            <w:tcW w:w="1724" w:type="dxa"/>
          </w:tcPr>
          <w:p w14:paraId="296A0DE8" w14:textId="235342EE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64A45073" w14:textId="4C3B6E44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206" w:type="dxa"/>
          </w:tcPr>
          <w:p w14:paraId="0EAF3D72" w14:textId="1F01FD53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3D506F1" w14:textId="2A600BBB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4E784529" w14:textId="41AECFB6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420F4D" w:rsidRPr="007123D8" w14:paraId="534F89C9" w14:textId="77777777" w:rsidTr="00865CA6">
        <w:trPr>
          <w:trHeight w:val="315"/>
        </w:trPr>
        <w:tc>
          <w:tcPr>
            <w:tcW w:w="1705" w:type="dxa"/>
          </w:tcPr>
          <w:p w14:paraId="64E5FBE6" w14:textId="03F2B3D6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/27/2025</w:t>
            </w:r>
          </w:p>
        </w:tc>
        <w:tc>
          <w:tcPr>
            <w:tcW w:w="1724" w:type="dxa"/>
          </w:tcPr>
          <w:p w14:paraId="65FD8A95" w14:textId="010A8051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ABA62C6" w14:textId="0AE94CB7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206" w:type="dxa"/>
          </w:tcPr>
          <w:p w14:paraId="6B6C2E4D" w14:textId="3330BF2E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F852E57" w14:textId="0E3406B0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420F4D" w:rsidRPr="007123D8" w14:paraId="026ED0AF" w14:textId="77777777" w:rsidTr="003D0AC1">
        <w:trPr>
          <w:trHeight w:val="315"/>
        </w:trPr>
        <w:tc>
          <w:tcPr>
            <w:tcW w:w="1705" w:type="dxa"/>
          </w:tcPr>
          <w:p w14:paraId="4D3EF7FA" w14:textId="10E9DA4F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264CC8">
              <w:rPr>
                <w:rFonts w:eastAsia="Times New Roman"/>
                <w:sz w:val="20"/>
                <w:szCs w:val="20"/>
              </w:rPr>
              <w:t>9/24 /2025</w:t>
            </w:r>
          </w:p>
        </w:tc>
        <w:tc>
          <w:tcPr>
            <w:tcW w:w="1724" w:type="dxa"/>
          </w:tcPr>
          <w:p w14:paraId="03BC11F5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61099934" w14:textId="4989C4B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 Rep</w:t>
            </w:r>
          </w:p>
        </w:tc>
        <w:tc>
          <w:tcPr>
            <w:tcW w:w="2206" w:type="dxa"/>
          </w:tcPr>
          <w:p w14:paraId="48473861" w14:textId="06C33B12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23F17DAB" w14:textId="0ABDDA7D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20F4D" w:rsidRPr="007123D8" w14:paraId="09A82BE0" w14:textId="77777777" w:rsidTr="00474B49">
        <w:trPr>
          <w:trHeight w:val="315"/>
        </w:trPr>
        <w:tc>
          <w:tcPr>
            <w:tcW w:w="1705" w:type="dxa"/>
          </w:tcPr>
          <w:p w14:paraId="076D6F50" w14:textId="03E2ABF9" w:rsidR="00420F4D" w:rsidRPr="007123D8" w:rsidRDefault="00F14321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lastRenderedPageBreak/>
              <w:t>10/22/2025</w:t>
            </w:r>
          </w:p>
        </w:tc>
        <w:tc>
          <w:tcPr>
            <w:tcW w:w="1724" w:type="dxa"/>
          </w:tcPr>
          <w:p w14:paraId="0C53F96D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0C948844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206" w:type="dxa"/>
          </w:tcPr>
          <w:p w14:paraId="393C5EFD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3D9B4B65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  <w:num w:numId="13" w16cid:durableId="1500072528">
    <w:abstractNumId w:val="5"/>
  </w:num>
  <w:num w:numId="14" w16cid:durableId="429156887">
    <w:abstractNumId w:val="5"/>
  </w:num>
  <w:num w:numId="15" w16cid:durableId="13401544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5E60"/>
    <w:rsid w:val="00006D68"/>
    <w:rsid w:val="0001456F"/>
    <w:rsid w:val="00016838"/>
    <w:rsid w:val="00017750"/>
    <w:rsid w:val="00021BD7"/>
    <w:rsid w:val="00022F4A"/>
    <w:rsid w:val="00025F9C"/>
    <w:rsid w:val="00030E8B"/>
    <w:rsid w:val="000311CA"/>
    <w:rsid w:val="0003176D"/>
    <w:rsid w:val="000334C2"/>
    <w:rsid w:val="00033A2C"/>
    <w:rsid w:val="00033B28"/>
    <w:rsid w:val="00035537"/>
    <w:rsid w:val="00043C4B"/>
    <w:rsid w:val="00044231"/>
    <w:rsid w:val="00044701"/>
    <w:rsid w:val="00050E35"/>
    <w:rsid w:val="000511B3"/>
    <w:rsid w:val="00051805"/>
    <w:rsid w:val="00052193"/>
    <w:rsid w:val="00052B3D"/>
    <w:rsid w:val="00054F7C"/>
    <w:rsid w:val="00060431"/>
    <w:rsid w:val="00061621"/>
    <w:rsid w:val="00064A0C"/>
    <w:rsid w:val="00066109"/>
    <w:rsid w:val="00070F3A"/>
    <w:rsid w:val="00071A1B"/>
    <w:rsid w:val="0007209C"/>
    <w:rsid w:val="00075EDD"/>
    <w:rsid w:val="00077B25"/>
    <w:rsid w:val="00080AE2"/>
    <w:rsid w:val="00084D51"/>
    <w:rsid w:val="00085877"/>
    <w:rsid w:val="00085A7D"/>
    <w:rsid w:val="00085DF7"/>
    <w:rsid w:val="000908C1"/>
    <w:rsid w:val="000A1951"/>
    <w:rsid w:val="000A34CE"/>
    <w:rsid w:val="000A4FC5"/>
    <w:rsid w:val="000B2290"/>
    <w:rsid w:val="000B306F"/>
    <w:rsid w:val="000B48D1"/>
    <w:rsid w:val="000B7ABF"/>
    <w:rsid w:val="000C10F4"/>
    <w:rsid w:val="000C2D20"/>
    <w:rsid w:val="000C4D9C"/>
    <w:rsid w:val="000C522E"/>
    <w:rsid w:val="000D2B50"/>
    <w:rsid w:val="000D5186"/>
    <w:rsid w:val="000D7479"/>
    <w:rsid w:val="000E05F6"/>
    <w:rsid w:val="000E654B"/>
    <w:rsid w:val="000E67E6"/>
    <w:rsid w:val="000F02DE"/>
    <w:rsid w:val="000F705B"/>
    <w:rsid w:val="000F78D4"/>
    <w:rsid w:val="00100B05"/>
    <w:rsid w:val="001028D9"/>
    <w:rsid w:val="00103870"/>
    <w:rsid w:val="00106DB6"/>
    <w:rsid w:val="001072B8"/>
    <w:rsid w:val="00107D07"/>
    <w:rsid w:val="00111FAE"/>
    <w:rsid w:val="0011397F"/>
    <w:rsid w:val="00113EE4"/>
    <w:rsid w:val="00115CA8"/>
    <w:rsid w:val="00115FE4"/>
    <w:rsid w:val="00116103"/>
    <w:rsid w:val="001206AD"/>
    <w:rsid w:val="00121051"/>
    <w:rsid w:val="00123E42"/>
    <w:rsid w:val="00125331"/>
    <w:rsid w:val="001259BD"/>
    <w:rsid w:val="00127172"/>
    <w:rsid w:val="001274A6"/>
    <w:rsid w:val="00127E07"/>
    <w:rsid w:val="00134FF9"/>
    <w:rsid w:val="00140284"/>
    <w:rsid w:val="00141447"/>
    <w:rsid w:val="00141C4E"/>
    <w:rsid w:val="0014439E"/>
    <w:rsid w:val="00146F97"/>
    <w:rsid w:val="00147614"/>
    <w:rsid w:val="001551C3"/>
    <w:rsid w:val="00161F58"/>
    <w:rsid w:val="00162515"/>
    <w:rsid w:val="00165A8D"/>
    <w:rsid w:val="0016739F"/>
    <w:rsid w:val="00172146"/>
    <w:rsid w:val="001722D9"/>
    <w:rsid w:val="00172CD6"/>
    <w:rsid w:val="00173BD1"/>
    <w:rsid w:val="00177626"/>
    <w:rsid w:val="00186E44"/>
    <w:rsid w:val="00187BA9"/>
    <w:rsid w:val="00187C51"/>
    <w:rsid w:val="0019759A"/>
    <w:rsid w:val="001A0161"/>
    <w:rsid w:val="001A0F54"/>
    <w:rsid w:val="001A2982"/>
    <w:rsid w:val="001A304E"/>
    <w:rsid w:val="001A4E70"/>
    <w:rsid w:val="001B08C1"/>
    <w:rsid w:val="001B297D"/>
    <w:rsid w:val="001B4CC6"/>
    <w:rsid w:val="001B5C03"/>
    <w:rsid w:val="001C0EF5"/>
    <w:rsid w:val="001C214B"/>
    <w:rsid w:val="001C25D2"/>
    <w:rsid w:val="001C2AF3"/>
    <w:rsid w:val="001C64E9"/>
    <w:rsid w:val="001C71FA"/>
    <w:rsid w:val="001D3718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4DA7"/>
    <w:rsid w:val="002018CA"/>
    <w:rsid w:val="00201A6F"/>
    <w:rsid w:val="00203004"/>
    <w:rsid w:val="00205178"/>
    <w:rsid w:val="00205F54"/>
    <w:rsid w:val="002120F9"/>
    <w:rsid w:val="002156A0"/>
    <w:rsid w:val="00217122"/>
    <w:rsid w:val="00220867"/>
    <w:rsid w:val="002304FA"/>
    <w:rsid w:val="002306D7"/>
    <w:rsid w:val="00253335"/>
    <w:rsid w:val="0025797E"/>
    <w:rsid w:val="0026473A"/>
    <w:rsid w:val="00264977"/>
    <w:rsid w:val="00264CC8"/>
    <w:rsid w:val="00264DE5"/>
    <w:rsid w:val="00271D75"/>
    <w:rsid w:val="00272672"/>
    <w:rsid w:val="00273524"/>
    <w:rsid w:val="00277C66"/>
    <w:rsid w:val="00281AE1"/>
    <w:rsid w:val="00282528"/>
    <w:rsid w:val="0028408D"/>
    <w:rsid w:val="002844A5"/>
    <w:rsid w:val="00286584"/>
    <w:rsid w:val="00286D68"/>
    <w:rsid w:val="0028766A"/>
    <w:rsid w:val="0029021E"/>
    <w:rsid w:val="0029189E"/>
    <w:rsid w:val="002931A1"/>
    <w:rsid w:val="00297101"/>
    <w:rsid w:val="00297DE0"/>
    <w:rsid w:val="002A1B09"/>
    <w:rsid w:val="002A3B07"/>
    <w:rsid w:val="002A3CF3"/>
    <w:rsid w:val="002A472F"/>
    <w:rsid w:val="002A4FCB"/>
    <w:rsid w:val="002A5C3E"/>
    <w:rsid w:val="002B0819"/>
    <w:rsid w:val="002C1237"/>
    <w:rsid w:val="002C1752"/>
    <w:rsid w:val="002C280D"/>
    <w:rsid w:val="002D403A"/>
    <w:rsid w:val="002D5AAA"/>
    <w:rsid w:val="002D6CBF"/>
    <w:rsid w:val="002E04C2"/>
    <w:rsid w:val="002E18D8"/>
    <w:rsid w:val="002E2E48"/>
    <w:rsid w:val="002E3321"/>
    <w:rsid w:val="002E6756"/>
    <w:rsid w:val="002E6E58"/>
    <w:rsid w:val="002F123D"/>
    <w:rsid w:val="002F164B"/>
    <w:rsid w:val="002F3E1D"/>
    <w:rsid w:val="00300683"/>
    <w:rsid w:val="00302BDA"/>
    <w:rsid w:val="003059C8"/>
    <w:rsid w:val="00306675"/>
    <w:rsid w:val="0030680D"/>
    <w:rsid w:val="00307937"/>
    <w:rsid w:val="00310C51"/>
    <w:rsid w:val="003143DA"/>
    <w:rsid w:val="003172EF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1C1"/>
    <w:rsid w:val="00344CDE"/>
    <w:rsid w:val="00345616"/>
    <w:rsid w:val="003466C8"/>
    <w:rsid w:val="00353E4F"/>
    <w:rsid w:val="00357529"/>
    <w:rsid w:val="00363F60"/>
    <w:rsid w:val="00365F9B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A32"/>
    <w:rsid w:val="00393C60"/>
    <w:rsid w:val="003952C3"/>
    <w:rsid w:val="00395AF4"/>
    <w:rsid w:val="00396F7C"/>
    <w:rsid w:val="003A0200"/>
    <w:rsid w:val="003A08D9"/>
    <w:rsid w:val="003A189C"/>
    <w:rsid w:val="003A6BFA"/>
    <w:rsid w:val="003A7FE0"/>
    <w:rsid w:val="003B3EEE"/>
    <w:rsid w:val="003B3F26"/>
    <w:rsid w:val="003B503B"/>
    <w:rsid w:val="003B543C"/>
    <w:rsid w:val="003B56AA"/>
    <w:rsid w:val="003B65A7"/>
    <w:rsid w:val="003C1589"/>
    <w:rsid w:val="003C182E"/>
    <w:rsid w:val="003C2594"/>
    <w:rsid w:val="003C35FF"/>
    <w:rsid w:val="003C4920"/>
    <w:rsid w:val="003D032D"/>
    <w:rsid w:val="003D666A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47DA"/>
    <w:rsid w:val="0040513E"/>
    <w:rsid w:val="00415E2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4FF"/>
    <w:rsid w:val="00427E46"/>
    <w:rsid w:val="00430383"/>
    <w:rsid w:val="00431DF4"/>
    <w:rsid w:val="0043413C"/>
    <w:rsid w:val="00434166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E22"/>
    <w:rsid w:val="00454F3D"/>
    <w:rsid w:val="004561AC"/>
    <w:rsid w:val="00461B47"/>
    <w:rsid w:val="0046237D"/>
    <w:rsid w:val="004626E7"/>
    <w:rsid w:val="004634D8"/>
    <w:rsid w:val="00463FD2"/>
    <w:rsid w:val="004655FE"/>
    <w:rsid w:val="00465E60"/>
    <w:rsid w:val="00466FAB"/>
    <w:rsid w:val="00481704"/>
    <w:rsid w:val="00481847"/>
    <w:rsid w:val="00481F54"/>
    <w:rsid w:val="0048397D"/>
    <w:rsid w:val="00483C66"/>
    <w:rsid w:val="004860C3"/>
    <w:rsid w:val="0048617C"/>
    <w:rsid w:val="00487C4C"/>
    <w:rsid w:val="0049082A"/>
    <w:rsid w:val="00492085"/>
    <w:rsid w:val="004945FE"/>
    <w:rsid w:val="0049491E"/>
    <w:rsid w:val="00495313"/>
    <w:rsid w:val="004A16F0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291"/>
    <w:rsid w:val="004E2DD5"/>
    <w:rsid w:val="004E55C1"/>
    <w:rsid w:val="004F2B83"/>
    <w:rsid w:val="004F3E11"/>
    <w:rsid w:val="004F77B2"/>
    <w:rsid w:val="00500A22"/>
    <w:rsid w:val="00504D4B"/>
    <w:rsid w:val="00506A2F"/>
    <w:rsid w:val="0050790B"/>
    <w:rsid w:val="005140EA"/>
    <w:rsid w:val="0051587B"/>
    <w:rsid w:val="00515AAA"/>
    <w:rsid w:val="0051604E"/>
    <w:rsid w:val="005200BB"/>
    <w:rsid w:val="00522E50"/>
    <w:rsid w:val="005273E2"/>
    <w:rsid w:val="0053103A"/>
    <w:rsid w:val="00531B54"/>
    <w:rsid w:val="00534CD4"/>
    <w:rsid w:val="00534F20"/>
    <w:rsid w:val="00537E13"/>
    <w:rsid w:val="00540CC4"/>
    <w:rsid w:val="005415B6"/>
    <w:rsid w:val="00542229"/>
    <w:rsid w:val="00542E49"/>
    <w:rsid w:val="005430DB"/>
    <w:rsid w:val="00543EAE"/>
    <w:rsid w:val="005467E8"/>
    <w:rsid w:val="005476CF"/>
    <w:rsid w:val="0055296E"/>
    <w:rsid w:val="00553A4C"/>
    <w:rsid w:val="0055634A"/>
    <w:rsid w:val="0055779F"/>
    <w:rsid w:val="00564980"/>
    <w:rsid w:val="00565E07"/>
    <w:rsid w:val="0056639C"/>
    <w:rsid w:val="00567DE1"/>
    <w:rsid w:val="005701D9"/>
    <w:rsid w:val="0057255F"/>
    <w:rsid w:val="00573EEC"/>
    <w:rsid w:val="00574916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17D7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1752"/>
    <w:rsid w:val="005B3E98"/>
    <w:rsid w:val="005B4E62"/>
    <w:rsid w:val="005B6DE9"/>
    <w:rsid w:val="005C180B"/>
    <w:rsid w:val="005C299F"/>
    <w:rsid w:val="005C39B0"/>
    <w:rsid w:val="005C49A1"/>
    <w:rsid w:val="005C7837"/>
    <w:rsid w:val="005C7CF9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FA"/>
    <w:rsid w:val="005F3617"/>
    <w:rsid w:val="005F733F"/>
    <w:rsid w:val="00601C35"/>
    <w:rsid w:val="00602A16"/>
    <w:rsid w:val="00603ED8"/>
    <w:rsid w:val="006041B9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4708E"/>
    <w:rsid w:val="00650F23"/>
    <w:rsid w:val="00652E10"/>
    <w:rsid w:val="00655BFC"/>
    <w:rsid w:val="00656A25"/>
    <w:rsid w:val="00657A22"/>
    <w:rsid w:val="00657B90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3B65"/>
    <w:rsid w:val="00685654"/>
    <w:rsid w:val="0069351C"/>
    <w:rsid w:val="00693C63"/>
    <w:rsid w:val="00696B6D"/>
    <w:rsid w:val="0069766F"/>
    <w:rsid w:val="006A0CC1"/>
    <w:rsid w:val="006A3AB8"/>
    <w:rsid w:val="006B13C7"/>
    <w:rsid w:val="006B53E1"/>
    <w:rsid w:val="006B5C8A"/>
    <w:rsid w:val="006C0322"/>
    <w:rsid w:val="006C04D2"/>
    <w:rsid w:val="006C0975"/>
    <w:rsid w:val="006C0DC5"/>
    <w:rsid w:val="006C2FC4"/>
    <w:rsid w:val="006C3E87"/>
    <w:rsid w:val="006C4047"/>
    <w:rsid w:val="006C464D"/>
    <w:rsid w:val="006C4D4B"/>
    <w:rsid w:val="006D03D8"/>
    <w:rsid w:val="006D20F0"/>
    <w:rsid w:val="006D27E6"/>
    <w:rsid w:val="006D40C0"/>
    <w:rsid w:val="006D4DD5"/>
    <w:rsid w:val="006D5482"/>
    <w:rsid w:val="006E0086"/>
    <w:rsid w:val="006E2192"/>
    <w:rsid w:val="006E3C12"/>
    <w:rsid w:val="006F056D"/>
    <w:rsid w:val="006F0C24"/>
    <w:rsid w:val="006F1404"/>
    <w:rsid w:val="006F3066"/>
    <w:rsid w:val="006F3881"/>
    <w:rsid w:val="006F67F3"/>
    <w:rsid w:val="007014BF"/>
    <w:rsid w:val="00701649"/>
    <w:rsid w:val="00706C30"/>
    <w:rsid w:val="007113F6"/>
    <w:rsid w:val="007123D8"/>
    <w:rsid w:val="0071462D"/>
    <w:rsid w:val="0071581F"/>
    <w:rsid w:val="00715A88"/>
    <w:rsid w:val="00727CEC"/>
    <w:rsid w:val="007335C2"/>
    <w:rsid w:val="00736041"/>
    <w:rsid w:val="00737C33"/>
    <w:rsid w:val="007406A8"/>
    <w:rsid w:val="00746AF2"/>
    <w:rsid w:val="007512ED"/>
    <w:rsid w:val="00752D07"/>
    <w:rsid w:val="00752E98"/>
    <w:rsid w:val="00754782"/>
    <w:rsid w:val="00756B60"/>
    <w:rsid w:val="00756BB6"/>
    <w:rsid w:val="007576C3"/>
    <w:rsid w:val="007633CB"/>
    <w:rsid w:val="00763B15"/>
    <w:rsid w:val="0076502A"/>
    <w:rsid w:val="00765291"/>
    <w:rsid w:val="0076585F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A0AF9"/>
    <w:rsid w:val="007A4273"/>
    <w:rsid w:val="007A701A"/>
    <w:rsid w:val="007B02CE"/>
    <w:rsid w:val="007B1967"/>
    <w:rsid w:val="007B31B5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688B"/>
    <w:rsid w:val="007F1182"/>
    <w:rsid w:val="007F41DD"/>
    <w:rsid w:val="007F71AF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47E"/>
    <w:rsid w:val="00834CAF"/>
    <w:rsid w:val="00836A84"/>
    <w:rsid w:val="008415D7"/>
    <w:rsid w:val="00843451"/>
    <w:rsid w:val="008437AE"/>
    <w:rsid w:val="00843C2B"/>
    <w:rsid w:val="008444F0"/>
    <w:rsid w:val="00845CAB"/>
    <w:rsid w:val="00860EA2"/>
    <w:rsid w:val="00860F94"/>
    <w:rsid w:val="00861410"/>
    <w:rsid w:val="00863F1A"/>
    <w:rsid w:val="00865CA6"/>
    <w:rsid w:val="00866927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70F3"/>
    <w:rsid w:val="0088712E"/>
    <w:rsid w:val="00887307"/>
    <w:rsid w:val="00895AC8"/>
    <w:rsid w:val="008A0606"/>
    <w:rsid w:val="008A095D"/>
    <w:rsid w:val="008A3376"/>
    <w:rsid w:val="008A4B22"/>
    <w:rsid w:val="008A4CF9"/>
    <w:rsid w:val="008A50DE"/>
    <w:rsid w:val="008A5720"/>
    <w:rsid w:val="008A5A78"/>
    <w:rsid w:val="008A780E"/>
    <w:rsid w:val="008B40BD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E6F9C"/>
    <w:rsid w:val="008F086A"/>
    <w:rsid w:val="008F7C6D"/>
    <w:rsid w:val="009000D9"/>
    <w:rsid w:val="00900C56"/>
    <w:rsid w:val="00900CE1"/>
    <w:rsid w:val="00901058"/>
    <w:rsid w:val="00901D0C"/>
    <w:rsid w:val="00903793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543CB"/>
    <w:rsid w:val="0095497D"/>
    <w:rsid w:val="00960C49"/>
    <w:rsid w:val="009637F7"/>
    <w:rsid w:val="00965EDE"/>
    <w:rsid w:val="00970EFD"/>
    <w:rsid w:val="00972C72"/>
    <w:rsid w:val="0097314C"/>
    <w:rsid w:val="00974B57"/>
    <w:rsid w:val="00980914"/>
    <w:rsid w:val="0098133A"/>
    <w:rsid w:val="009821BA"/>
    <w:rsid w:val="0098597A"/>
    <w:rsid w:val="00987433"/>
    <w:rsid w:val="00991B3D"/>
    <w:rsid w:val="00991B79"/>
    <w:rsid w:val="00995729"/>
    <w:rsid w:val="0099595E"/>
    <w:rsid w:val="009A2236"/>
    <w:rsid w:val="009A265C"/>
    <w:rsid w:val="009A2E45"/>
    <w:rsid w:val="009A42F2"/>
    <w:rsid w:val="009A6911"/>
    <w:rsid w:val="009A7651"/>
    <w:rsid w:val="009B1E83"/>
    <w:rsid w:val="009B2B78"/>
    <w:rsid w:val="009B50AF"/>
    <w:rsid w:val="009B56BA"/>
    <w:rsid w:val="009B63B0"/>
    <w:rsid w:val="009B70CC"/>
    <w:rsid w:val="009C087A"/>
    <w:rsid w:val="009C124E"/>
    <w:rsid w:val="009C1604"/>
    <w:rsid w:val="009C31DC"/>
    <w:rsid w:val="009C3D13"/>
    <w:rsid w:val="009D267E"/>
    <w:rsid w:val="009D6135"/>
    <w:rsid w:val="009D64BF"/>
    <w:rsid w:val="009D704A"/>
    <w:rsid w:val="009D7B8E"/>
    <w:rsid w:val="009E0836"/>
    <w:rsid w:val="009E23E7"/>
    <w:rsid w:val="009E70B9"/>
    <w:rsid w:val="009F0DCB"/>
    <w:rsid w:val="009F1E26"/>
    <w:rsid w:val="009F67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3D1C"/>
    <w:rsid w:val="00A24BB8"/>
    <w:rsid w:val="00A3035A"/>
    <w:rsid w:val="00A3209A"/>
    <w:rsid w:val="00A37BD4"/>
    <w:rsid w:val="00A42ADA"/>
    <w:rsid w:val="00A42C1C"/>
    <w:rsid w:val="00A42C26"/>
    <w:rsid w:val="00A45891"/>
    <w:rsid w:val="00A4640E"/>
    <w:rsid w:val="00A47EF7"/>
    <w:rsid w:val="00A52244"/>
    <w:rsid w:val="00A55E10"/>
    <w:rsid w:val="00A62482"/>
    <w:rsid w:val="00A629EF"/>
    <w:rsid w:val="00A65959"/>
    <w:rsid w:val="00A66645"/>
    <w:rsid w:val="00A6731F"/>
    <w:rsid w:val="00A76F03"/>
    <w:rsid w:val="00A80A66"/>
    <w:rsid w:val="00A80BA4"/>
    <w:rsid w:val="00A82927"/>
    <w:rsid w:val="00A8779E"/>
    <w:rsid w:val="00A87E2A"/>
    <w:rsid w:val="00A903CC"/>
    <w:rsid w:val="00A91670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4A0"/>
    <w:rsid w:val="00AC6940"/>
    <w:rsid w:val="00AD047D"/>
    <w:rsid w:val="00AD0DC7"/>
    <w:rsid w:val="00AD1F82"/>
    <w:rsid w:val="00AE0321"/>
    <w:rsid w:val="00AE4C91"/>
    <w:rsid w:val="00AE53A7"/>
    <w:rsid w:val="00AF0EC6"/>
    <w:rsid w:val="00AF22CC"/>
    <w:rsid w:val="00AF24EB"/>
    <w:rsid w:val="00AF471F"/>
    <w:rsid w:val="00AF5C66"/>
    <w:rsid w:val="00B00194"/>
    <w:rsid w:val="00B075D0"/>
    <w:rsid w:val="00B07E2A"/>
    <w:rsid w:val="00B07E3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22F6F"/>
    <w:rsid w:val="00B265C4"/>
    <w:rsid w:val="00B34AE0"/>
    <w:rsid w:val="00B35B88"/>
    <w:rsid w:val="00B41017"/>
    <w:rsid w:val="00B42542"/>
    <w:rsid w:val="00B429AA"/>
    <w:rsid w:val="00B45CBB"/>
    <w:rsid w:val="00B46528"/>
    <w:rsid w:val="00B46AD8"/>
    <w:rsid w:val="00B477C3"/>
    <w:rsid w:val="00B506E6"/>
    <w:rsid w:val="00B50E28"/>
    <w:rsid w:val="00B53DF9"/>
    <w:rsid w:val="00B548DA"/>
    <w:rsid w:val="00B56632"/>
    <w:rsid w:val="00B67891"/>
    <w:rsid w:val="00B73548"/>
    <w:rsid w:val="00B748AF"/>
    <w:rsid w:val="00B74ABD"/>
    <w:rsid w:val="00B778FC"/>
    <w:rsid w:val="00B825FC"/>
    <w:rsid w:val="00B87297"/>
    <w:rsid w:val="00B919EB"/>
    <w:rsid w:val="00B9289F"/>
    <w:rsid w:val="00B96F78"/>
    <w:rsid w:val="00B9778F"/>
    <w:rsid w:val="00BA01CC"/>
    <w:rsid w:val="00BA1C61"/>
    <w:rsid w:val="00BA20E2"/>
    <w:rsid w:val="00BA4330"/>
    <w:rsid w:val="00BA6CBF"/>
    <w:rsid w:val="00BB00DA"/>
    <w:rsid w:val="00BB2A2A"/>
    <w:rsid w:val="00BB46F5"/>
    <w:rsid w:val="00BB5678"/>
    <w:rsid w:val="00BC0F3D"/>
    <w:rsid w:val="00BC233D"/>
    <w:rsid w:val="00BC6F65"/>
    <w:rsid w:val="00BD0B5B"/>
    <w:rsid w:val="00BD13AB"/>
    <w:rsid w:val="00BD4B87"/>
    <w:rsid w:val="00BD4D8B"/>
    <w:rsid w:val="00BD7798"/>
    <w:rsid w:val="00BE013D"/>
    <w:rsid w:val="00BE3558"/>
    <w:rsid w:val="00BE3680"/>
    <w:rsid w:val="00BE3E34"/>
    <w:rsid w:val="00BE560C"/>
    <w:rsid w:val="00BE5AE2"/>
    <w:rsid w:val="00BF12FF"/>
    <w:rsid w:val="00BF3C24"/>
    <w:rsid w:val="00BF7AE2"/>
    <w:rsid w:val="00C0400D"/>
    <w:rsid w:val="00C07DB8"/>
    <w:rsid w:val="00C10AB3"/>
    <w:rsid w:val="00C15E3F"/>
    <w:rsid w:val="00C21B37"/>
    <w:rsid w:val="00C21E73"/>
    <w:rsid w:val="00C22503"/>
    <w:rsid w:val="00C22CC9"/>
    <w:rsid w:val="00C24872"/>
    <w:rsid w:val="00C25D34"/>
    <w:rsid w:val="00C30D47"/>
    <w:rsid w:val="00C31BAB"/>
    <w:rsid w:val="00C443FD"/>
    <w:rsid w:val="00C44FA1"/>
    <w:rsid w:val="00C51379"/>
    <w:rsid w:val="00C51CA4"/>
    <w:rsid w:val="00C5215B"/>
    <w:rsid w:val="00C53B2B"/>
    <w:rsid w:val="00C55237"/>
    <w:rsid w:val="00C55DA8"/>
    <w:rsid w:val="00C627F5"/>
    <w:rsid w:val="00C62B3E"/>
    <w:rsid w:val="00C668EB"/>
    <w:rsid w:val="00C7402F"/>
    <w:rsid w:val="00C75C2C"/>
    <w:rsid w:val="00C761F6"/>
    <w:rsid w:val="00C802A0"/>
    <w:rsid w:val="00C80675"/>
    <w:rsid w:val="00C807A9"/>
    <w:rsid w:val="00C81125"/>
    <w:rsid w:val="00C82FF8"/>
    <w:rsid w:val="00C8407F"/>
    <w:rsid w:val="00C86680"/>
    <w:rsid w:val="00C86ED0"/>
    <w:rsid w:val="00C876AD"/>
    <w:rsid w:val="00C877EF"/>
    <w:rsid w:val="00C87B6A"/>
    <w:rsid w:val="00C87BB6"/>
    <w:rsid w:val="00C927C8"/>
    <w:rsid w:val="00C96A61"/>
    <w:rsid w:val="00C97659"/>
    <w:rsid w:val="00CA09CE"/>
    <w:rsid w:val="00CA0DE6"/>
    <w:rsid w:val="00CA2017"/>
    <w:rsid w:val="00CA7991"/>
    <w:rsid w:val="00CB0242"/>
    <w:rsid w:val="00CB19E9"/>
    <w:rsid w:val="00CB1B0A"/>
    <w:rsid w:val="00CB58EE"/>
    <w:rsid w:val="00CC02A7"/>
    <w:rsid w:val="00CC18E8"/>
    <w:rsid w:val="00CC40AB"/>
    <w:rsid w:val="00CD0D08"/>
    <w:rsid w:val="00CD2FB0"/>
    <w:rsid w:val="00CD394F"/>
    <w:rsid w:val="00CD7D2E"/>
    <w:rsid w:val="00CE4349"/>
    <w:rsid w:val="00CE474C"/>
    <w:rsid w:val="00CF1DB4"/>
    <w:rsid w:val="00CF2489"/>
    <w:rsid w:val="00CF509C"/>
    <w:rsid w:val="00CF5E1F"/>
    <w:rsid w:val="00CF7836"/>
    <w:rsid w:val="00D00BC8"/>
    <w:rsid w:val="00D00FF2"/>
    <w:rsid w:val="00D04B11"/>
    <w:rsid w:val="00D057B6"/>
    <w:rsid w:val="00D0684A"/>
    <w:rsid w:val="00D06BDF"/>
    <w:rsid w:val="00D10F05"/>
    <w:rsid w:val="00D1256C"/>
    <w:rsid w:val="00D12A4A"/>
    <w:rsid w:val="00D12DCB"/>
    <w:rsid w:val="00D15B11"/>
    <w:rsid w:val="00D23643"/>
    <w:rsid w:val="00D23679"/>
    <w:rsid w:val="00D236EC"/>
    <w:rsid w:val="00D23DE0"/>
    <w:rsid w:val="00D26014"/>
    <w:rsid w:val="00D33CE6"/>
    <w:rsid w:val="00D34C0F"/>
    <w:rsid w:val="00D350F7"/>
    <w:rsid w:val="00D36B72"/>
    <w:rsid w:val="00D36E56"/>
    <w:rsid w:val="00D3710A"/>
    <w:rsid w:val="00D3720D"/>
    <w:rsid w:val="00D374AD"/>
    <w:rsid w:val="00D40432"/>
    <w:rsid w:val="00D41A61"/>
    <w:rsid w:val="00D41E0A"/>
    <w:rsid w:val="00D43652"/>
    <w:rsid w:val="00D50EE6"/>
    <w:rsid w:val="00D510E3"/>
    <w:rsid w:val="00D51E7B"/>
    <w:rsid w:val="00D52AE0"/>
    <w:rsid w:val="00D53A54"/>
    <w:rsid w:val="00D55B09"/>
    <w:rsid w:val="00D56C56"/>
    <w:rsid w:val="00D60209"/>
    <w:rsid w:val="00D60307"/>
    <w:rsid w:val="00D675F3"/>
    <w:rsid w:val="00D67C5B"/>
    <w:rsid w:val="00D74062"/>
    <w:rsid w:val="00D75762"/>
    <w:rsid w:val="00D76265"/>
    <w:rsid w:val="00D76A74"/>
    <w:rsid w:val="00D814F6"/>
    <w:rsid w:val="00D81999"/>
    <w:rsid w:val="00D82FAF"/>
    <w:rsid w:val="00D911D1"/>
    <w:rsid w:val="00D91F1A"/>
    <w:rsid w:val="00D93181"/>
    <w:rsid w:val="00DA6C9B"/>
    <w:rsid w:val="00DA6E7C"/>
    <w:rsid w:val="00DB6BEB"/>
    <w:rsid w:val="00DB7912"/>
    <w:rsid w:val="00DC7E04"/>
    <w:rsid w:val="00DD2C7D"/>
    <w:rsid w:val="00DD6226"/>
    <w:rsid w:val="00DD759C"/>
    <w:rsid w:val="00DD78CB"/>
    <w:rsid w:val="00DD7B68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51B4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2894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478BF"/>
    <w:rsid w:val="00E510CF"/>
    <w:rsid w:val="00E51E05"/>
    <w:rsid w:val="00E56360"/>
    <w:rsid w:val="00E579B4"/>
    <w:rsid w:val="00E60650"/>
    <w:rsid w:val="00E60A38"/>
    <w:rsid w:val="00E62E6D"/>
    <w:rsid w:val="00E64EA6"/>
    <w:rsid w:val="00E66F1B"/>
    <w:rsid w:val="00E71C75"/>
    <w:rsid w:val="00E733BE"/>
    <w:rsid w:val="00E73C25"/>
    <w:rsid w:val="00E7445E"/>
    <w:rsid w:val="00E7480A"/>
    <w:rsid w:val="00E750F4"/>
    <w:rsid w:val="00E84497"/>
    <w:rsid w:val="00E86E96"/>
    <w:rsid w:val="00E87F1C"/>
    <w:rsid w:val="00E95EB0"/>
    <w:rsid w:val="00E9602C"/>
    <w:rsid w:val="00EA1D50"/>
    <w:rsid w:val="00EA300A"/>
    <w:rsid w:val="00EA516D"/>
    <w:rsid w:val="00EA5722"/>
    <w:rsid w:val="00EA7CF1"/>
    <w:rsid w:val="00EB120B"/>
    <w:rsid w:val="00EB3210"/>
    <w:rsid w:val="00EB3BF9"/>
    <w:rsid w:val="00EB5937"/>
    <w:rsid w:val="00EB66CA"/>
    <w:rsid w:val="00EC1B83"/>
    <w:rsid w:val="00EC2A67"/>
    <w:rsid w:val="00EC6993"/>
    <w:rsid w:val="00ED0B16"/>
    <w:rsid w:val="00ED269E"/>
    <w:rsid w:val="00ED4AB7"/>
    <w:rsid w:val="00ED6487"/>
    <w:rsid w:val="00ED655D"/>
    <w:rsid w:val="00ED6729"/>
    <w:rsid w:val="00ED7B81"/>
    <w:rsid w:val="00EE28BE"/>
    <w:rsid w:val="00EE3480"/>
    <w:rsid w:val="00EE503E"/>
    <w:rsid w:val="00EE5816"/>
    <w:rsid w:val="00EE7DEE"/>
    <w:rsid w:val="00EE7E5A"/>
    <w:rsid w:val="00EE7EA3"/>
    <w:rsid w:val="00EF07BE"/>
    <w:rsid w:val="00EF569D"/>
    <w:rsid w:val="00EF7CA4"/>
    <w:rsid w:val="00F070BD"/>
    <w:rsid w:val="00F10046"/>
    <w:rsid w:val="00F12087"/>
    <w:rsid w:val="00F1328C"/>
    <w:rsid w:val="00F14321"/>
    <w:rsid w:val="00F14C9B"/>
    <w:rsid w:val="00F2048D"/>
    <w:rsid w:val="00F2157F"/>
    <w:rsid w:val="00F21C7F"/>
    <w:rsid w:val="00F24E4E"/>
    <w:rsid w:val="00F26B81"/>
    <w:rsid w:val="00F26F02"/>
    <w:rsid w:val="00F32F98"/>
    <w:rsid w:val="00F33363"/>
    <w:rsid w:val="00F33B30"/>
    <w:rsid w:val="00F34876"/>
    <w:rsid w:val="00F365B6"/>
    <w:rsid w:val="00F37A7E"/>
    <w:rsid w:val="00F41457"/>
    <w:rsid w:val="00F41FFD"/>
    <w:rsid w:val="00F4783C"/>
    <w:rsid w:val="00F50D2C"/>
    <w:rsid w:val="00F53E4C"/>
    <w:rsid w:val="00F541E6"/>
    <w:rsid w:val="00F61AE8"/>
    <w:rsid w:val="00F6252C"/>
    <w:rsid w:val="00F63359"/>
    <w:rsid w:val="00F63784"/>
    <w:rsid w:val="00F6697B"/>
    <w:rsid w:val="00F67287"/>
    <w:rsid w:val="00F70DE4"/>
    <w:rsid w:val="00F74AF1"/>
    <w:rsid w:val="00F761C2"/>
    <w:rsid w:val="00F76B14"/>
    <w:rsid w:val="00F825B4"/>
    <w:rsid w:val="00F87D2E"/>
    <w:rsid w:val="00F9090A"/>
    <w:rsid w:val="00F90924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781F"/>
    <w:rsid w:val="00FC0D7F"/>
    <w:rsid w:val="00FC1190"/>
    <w:rsid w:val="00FC2812"/>
    <w:rsid w:val="00FC4B6E"/>
    <w:rsid w:val="00FC7C0B"/>
    <w:rsid w:val="00FD0C19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  <w:rsid w:val="0241AEB5"/>
    <w:rsid w:val="2ABC1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2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aboutepa/about-air-climate-and-energy-research-progra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hyperlink" Target="https://westar.ticketleap.com/fall-2024/" TargetMode="External"/><Relationship Id="rId7" Type="http://schemas.openxmlformats.org/officeDocument/2006/relationships/hyperlink" Target="https://www.westar.org/wp-content/uploads/2024/07/24.6.26-TSC-WG_CoChairs-CallNotes.docx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https://web.cvent.com/event/202f316e-49f8-46d7-a488-892b9bdb3638/summary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westar.org/wrap-technical-steering-committee/" TargetMode="Externa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nadp.slh.wisc.edu/nadp2024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4</TotalTime>
  <Pages>3</Pages>
  <Words>474</Words>
  <Characters>2588</Characters>
  <Application>Microsoft Office Word</Application>
  <DocSecurity>0</DocSecurity>
  <Lines>147</Lines>
  <Paragraphs>126</Paragraphs>
  <ScaleCrop>false</ScaleCrop>
  <Company>ADEQ</Company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38</cp:revision>
  <cp:lastPrinted>2020-11-12T18:29:00Z</cp:lastPrinted>
  <dcterms:created xsi:type="dcterms:W3CDTF">2024-08-20T21:56:00Z</dcterms:created>
  <dcterms:modified xsi:type="dcterms:W3CDTF">2024-09-13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